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C5C4F3" w14:textId="6FF13894" w:rsidR="00CF703A" w:rsidRPr="00E3404A" w:rsidRDefault="00CF703A" w:rsidP="00CF703A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E3404A">
        <w:rPr>
          <w:rFonts w:ascii="Times New Roman" w:hAnsi="Times New Roman" w:cs="Times New Roman"/>
          <w:sz w:val="24"/>
          <w:szCs w:val="24"/>
        </w:rPr>
        <w:t xml:space="preserve">Date: </w:t>
      </w:r>
      <w:r w:rsidR="0088639F">
        <w:rPr>
          <w:rFonts w:ascii="Times New Roman" w:hAnsi="Times New Roman" w:cs="Times New Roman"/>
          <w:sz w:val="24"/>
          <w:szCs w:val="24"/>
        </w:rPr>
        <w:t>2</w:t>
      </w:r>
      <w:r w:rsidR="00431914">
        <w:rPr>
          <w:rFonts w:ascii="Times New Roman" w:hAnsi="Times New Roman" w:cs="Times New Roman"/>
          <w:sz w:val="24"/>
          <w:szCs w:val="24"/>
        </w:rPr>
        <w:t>8</w:t>
      </w:r>
      <w:bookmarkStart w:id="0" w:name="_GoBack"/>
      <w:bookmarkEnd w:id="0"/>
      <w:r w:rsidRPr="00E3404A">
        <w:rPr>
          <w:rFonts w:ascii="Times New Roman" w:hAnsi="Times New Roman" w:cs="Times New Roman"/>
          <w:sz w:val="24"/>
          <w:szCs w:val="24"/>
        </w:rPr>
        <w:t>/</w:t>
      </w:r>
      <w:r w:rsidR="00771865">
        <w:rPr>
          <w:rFonts w:ascii="Times New Roman" w:hAnsi="Times New Roman" w:cs="Times New Roman"/>
          <w:sz w:val="24"/>
          <w:szCs w:val="24"/>
        </w:rPr>
        <w:t>12</w:t>
      </w:r>
      <w:r w:rsidRPr="00E3404A">
        <w:rPr>
          <w:rFonts w:ascii="Times New Roman" w:hAnsi="Times New Roman" w:cs="Times New Roman"/>
          <w:sz w:val="24"/>
          <w:szCs w:val="24"/>
        </w:rPr>
        <w:t>/2020</w:t>
      </w:r>
    </w:p>
    <w:p w14:paraId="688034DB" w14:textId="77777777" w:rsidR="0088639F" w:rsidRDefault="0088639F" w:rsidP="00CF703A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621342D" w14:textId="77777777" w:rsidR="0088639F" w:rsidRDefault="0088639F" w:rsidP="00CF703A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A4922D3" w14:textId="77777777" w:rsidR="0088639F" w:rsidRDefault="0088639F" w:rsidP="00CF703A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25E02CE" w14:textId="77777777" w:rsidR="0088639F" w:rsidRDefault="0088639F" w:rsidP="00CF703A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6C4FDFC" w14:textId="77777777" w:rsidR="0088639F" w:rsidRDefault="0088639F" w:rsidP="00CF703A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6F79F51" w14:textId="77777777" w:rsidR="0088639F" w:rsidRDefault="0088639F" w:rsidP="00CF703A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789C8B1" w14:textId="77777777" w:rsidR="0088639F" w:rsidRDefault="0088639F" w:rsidP="00CF703A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2A8D770" w14:textId="77777777" w:rsidR="0088639F" w:rsidRDefault="0088639F" w:rsidP="00CF703A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084BDFE" w14:textId="77777777" w:rsidR="0088639F" w:rsidRDefault="0088639F" w:rsidP="00CF703A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B21920A" w14:textId="425DB8BB" w:rsidR="00CF703A" w:rsidRDefault="00CF703A" w:rsidP="00CF703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74E57">
        <w:rPr>
          <w:rFonts w:ascii="Times New Roman" w:hAnsi="Times New Roman" w:cs="Times New Roman"/>
          <w:b/>
          <w:sz w:val="32"/>
          <w:szCs w:val="32"/>
        </w:rPr>
        <w:t>PRACTICAL</w:t>
      </w:r>
      <w:r w:rsidR="00F93B2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E3404A">
        <w:rPr>
          <w:rFonts w:ascii="Times New Roman" w:hAnsi="Times New Roman" w:cs="Times New Roman"/>
          <w:b/>
          <w:sz w:val="32"/>
          <w:szCs w:val="32"/>
        </w:rPr>
        <w:t>1</w:t>
      </w:r>
    </w:p>
    <w:p w14:paraId="51EC7BD3" w14:textId="15445A43" w:rsidR="00CF703A" w:rsidRDefault="00E3404A" w:rsidP="00E3404A">
      <w:pPr>
        <w:pStyle w:val="Heading1"/>
        <w:spacing w:after="0"/>
        <w:rPr>
          <w:color w:val="24292E"/>
          <w:sz w:val="28"/>
          <w:szCs w:val="28"/>
          <w:lang w:eastAsia="en-IN"/>
        </w:rPr>
      </w:pPr>
      <w:r w:rsidRPr="00D430C2">
        <w:rPr>
          <w:sz w:val="28"/>
          <w:szCs w:val="28"/>
        </w:rPr>
        <w:t>AIM:</w:t>
      </w:r>
      <w:r w:rsidR="00CF703A" w:rsidRPr="00D430C2">
        <w:rPr>
          <w:sz w:val="28"/>
          <w:szCs w:val="28"/>
        </w:rPr>
        <w:t xml:space="preserve"> </w:t>
      </w:r>
      <w:r w:rsidRPr="00E3404A">
        <w:rPr>
          <w:color w:val="24292E"/>
          <w:sz w:val="28"/>
          <w:szCs w:val="28"/>
          <w:lang w:eastAsia="en-IN"/>
        </w:rPr>
        <w:t xml:space="preserve">Develop Programs </w:t>
      </w:r>
      <w:r>
        <w:rPr>
          <w:color w:val="24292E"/>
          <w:sz w:val="28"/>
          <w:szCs w:val="28"/>
          <w:lang w:eastAsia="en-IN"/>
        </w:rPr>
        <w:t>t</w:t>
      </w:r>
      <w:r w:rsidRPr="00E3404A">
        <w:rPr>
          <w:color w:val="24292E"/>
          <w:sz w:val="28"/>
          <w:szCs w:val="28"/>
          <w:lang w:eastAsia="en-IN"/>
        </w:rPr>
        <w:t>o Understand the Control Structures, Branching Programs,</w:t>
      </w:r>
      <w:r>
        <w:rPr>
          <w:color w:val="24292E"/>
          <w:sz w:val="28"/>
          <w:szCs w:val="28"/>
          <w:lang w:eastAsia="en-IN"/>
        </w:rPr>
        <w:t xml:space="preserve"> </w:t>
      </w:r>
      <w:r w:rsidRPr="00E3404A">
        <w:rPr>
          <w:color w:val="24292E"/>
          <w:sz w:val="28"/>
          <w:szCs w:val="28"/>
          <w:lang w:eastAsia="en-IN"/>
        </w:rPr>
        <w:t xml:space="preserve">Strings and Input </w:t>
      </w:r>
      <w:r w:rsidR="0088639F">
        <w:rPr>
          <w:color w:val="24292E"/>
          <w:sz w:val="28"/>
          <w:szCs w:val="28"/>
          <w:lang w:eastAsia="en-IN"/>
        </w:rPr>
        <w:t>o</w:t>
      </w:r>
      <w:r w:rsidRPr="00E3404A">
        <w:rPr>
          <w:color w:val="24292E"/>
          <w:sz w:val="28"/>
          <w:szCs w:val="28"/>
          <w:lang w:eastAsia="en-IN"/>
        </w:rPr>
        <w:t>f Python and functions.</w:t>
      </w:r>
    </w:p>
    <w:p w14:paraId="357F8E6E" w14:textId="7987F4CA" w:rsidR="0088639F" w:rsidRDefault="0088639F" w:rsidP="00E3404A">
      <w:pPr>
        <w:pStyle w:val="Heading1"/>
        <w:spacing w:after="0"/>
        <w:rPr>
          <w:color w:val="24292E"/>
          <w:sz w:val="28"/>
          <w:szCs w:val="28"/>
          <w:lang w:eastAsia="en-IN"/>
        </w:rPr>
      </w:pPr>
    </w:p>
    <w:p w14:paraId="6FC6D99F" w14:textId="3A97ACDC" w:rsidR="0088639F" w:rsidRDefault="0088639F">
      <w:pPr>
        <w:spacing w:after="200" w:line="276" w:lineRule="auto"/>
        <w:rPr>
          <w:rFonts w:ascii="Times New Roman" w:eastAsia="Times New Roman" w:hAnsi="Times New Roman" w:cs="Times New Roman"/>
          <w:b/>
          <w:bCs/>
          <w:color w:val="24292E"/>
          <w:kern w:val="36"/>
          <w:sz w:val="28"/>
          <w:szCs w:val="28"/>
          <w:lang w:eastAsia="en-IN"/>
        </w:rPr>
      </w:pPr>
      <w:r>
        <w:rPr>
          <w:color w:val="24292E"/>
          <w:sz w:val="28"/>
          <w:szCs w:val="28"/>
          <w:lang w:eastAsia="en-IN"/>
        </w:rPr>
        <w:br w:type="page"/>
      </w:r>
    </w:p>
    <w:p w14:paraId="14DCD39C" w14:textId="3D1C21DD" w:rsidR="00E3404A" w:rsidRDefault="00E3404A" w:rsidP="00E3404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74E57">
        <w:rPr>
          <w:rFonts w:ascii="Times New Roman" w:hAnsi="Times New Roman" w:cs="Times New Roman"/>
          <w:b/>
          <w:sz w:val="32"/>
          <w:szCs w:val="32"/>
        </w:rPr>
        <w:lastRenderedPageBreak/>
        <w:t>PRACTICAL</w:t>
      </w:r>
      <w:r>
        <w:rPr>
          <w:rFonts w:ascii="Times New Roman" w:hAnsi="Times New Roman" w:cs="Times New Roman"/>
          <w:b/>
          <w:sz w:val="32"/>
          <w:szCs w:val="32"/>
        </w:rPr>
        <w:t xml:space="preserve"> 1.1</w:t>
      </w:r>
    </w:p>
    <w:p w14:paraId="76AEB992" w14:textId="1A685D9D" w:rsidR="00E3404A" w:rsidRDefault="00E3404A" w:rsidP="00E3404A">
      <w:pPr>
        <w:pStyle w:val="Heading1"/>
        <w:spacing w:after="0"/>
        <w:rPr>
          <w:color w:val="24292E"/>
          <w:sz w:val="28"/>
          <w:szCs w:val="28"/>
          <w:lang w:eastAsia="en-IN"/>
        </w:rPr>
      </w:pPr>
      <w:r w:rsidRPr="00D430C2">
        <w:rPr>
          <w:sz w:val="28"/>
          <w:szCs w:val="28"/>
        </w:rPr>
        <w:t xml:space="preserve">AIM: </w:t>
      </w:r>
      <w:r w:rsidRPr="00E3404A">
        <w:rPr>
          <w:color w:val="24292E"/>
          <w:sz w:val="28"/>
          <w:szCs w:val="28"/>
          <w:lang w:eastAsia="en-IN"/>
        </w:rPr>
        <w:t>Write a Python Program to find those numbers which are divisible by 7 and multiple of 5, between 1500 and 2700.</w:t>
      </w:r>
    </w:p>
    <w:p w14:paraId="78572098" w14:textId="77777777" w:rsidR="00CF703A" w:rsidRDefault="00CF703A" w:rsidP="00CF703A"/>
    <w:p w14:paraId="418A6A58" w14:textId="69B90E79" w:rsidR="00CF703A" w:rsidRPr="008037AD" w:rsidRDefault="00CF703A" w:rsidP="00CF703A">
      <w:pPr>
        <w:rPr>
          <w:rFonts w:ascii="Times New Roman" w:hAnsi="Times New Roman"/>
          <w:b/>
          <w:bCs/>
          <w:sz w:val="24"/>
          <w:szCs w:val="24"/>
        </w:rPr>
      </w:pPr>
      <w:r w:rsidRPr="008037AD">
        <w:rPr>
          <w:rFonts w:ascii="Times New Roman" w:hAnsi="Times New Roman"/>
          <w:b/>
          <w:bCs/>
          <w:sz w:val="24"/>
          <w:szCs w:val="24"/>
        </w:rPr>
        <w:t>PROGRAM:</w:t>
      </w:r>
    </w:p>
    <w:p w14:paraId="0A8A5C8E" w14:textId="77777777" w:rsidR="00104A2D" w:rsidRPr="00104A2D" w:rsidRDefault="00104A2D" w:rsidP="00104A2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04A2D">
        <w:rPr>
          <w:rFonts w:ascii="Times New Roman" w:hAnsi="Times New Roman" w:cs="Times New Roman"/>
          <w:sz w:val="24"/>
          <w:szCs w:val="24"/>
        </w:rPr>
        <w:t xml:space="preserve">for i in </w:t>
      </w:r>
      <w:proofErr w:type="gramStart"/>
      <w:r w:rsidRPr="00104A2D">
        <w:rPr>
          <w:rFonts w:ascii="Times New Roman" w:hAnsi="Times New Roman" w:cs="Times New Roman"/>
          <w:sz w:val="24"/>
          <w:szCs w:val="24"/>
        </w:rPr>
        <w:t>range(</w:t>
      </w:r>
      <w:proofErr w:type="gramEnd"/>
      <w:r w:rsidRPr="00104A2D">
        <w:rPr>
          <w:rFonts w:ascii="Times New Roman" w:hAnsi="Times New Roman" w:cs="Times New Roman"/>
          <w:sz w:val="24"/>
          <w:szCs w:val="24"/>
        </w:rPr>
        <w:t>1500, 2701, 5):</w:t>
      </w:r>
    </w:p>
    <w:p w14:paraId="790D5A78" w14:textId="77777777" w:rsidR="00104A2D" w:rsidRPr="00104A2D" w:rsidRDefault="00104A2D" w:rsidP="00104A2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04A2D">
        <w:rPr>
          <w:rFonts w:ascii="Times New Roman" w:hAnsi="Times New Roman" w:cs="Times New Roman"/>
          <w:sz w:val="24"/>
          <w:szCs w:val="24"/>
        </w:rPr>
        <w:t xml:space="preserve">    if i % 7 == 0:</w:t>
      </w:r>
    </w:p>
    <w:p w14:paraId="24B408CE" w14:textId="16F04AEE" w:rsidR="003A5A7B" w:rsidRDefault="00104A2D" w:rsidP="00104A2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04A2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104A2D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104A2D">
        <w:rPr>
          <w:rFonts w:ascii="Times New Roman" w:hAnsi="Times New Roman" w:cs="Times New Roman"/>
          <w:sz w:val="24"/>
          <w:szCs w:val="24"/>
        </w:rPr>
        <w:t>i, end=" ")</w:t>
      </w:r>
    </w:p>
    <w:p w14:paraId="1B77397F" w14:textId="77777777" w:rsidR="00771865" w:rsidRDefault="00771865" w:rsidP="00104A2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4BC6D5" w14:textId="7917C306" w:rsidR="00104A2D" w:rsidRDefault="00104A2D" w:rsidP="00104A2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A1142B" w14:textId="6D7D4470" w:rsidR="00104A2D" w:rsidRPr="008037AD" w:rsidRDefault="00104A2D" w:rsidP="00104A2D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OUTPUT</w:t>
      </w:r>
      <w:r w:rsidRPr="008037AD">
        <w:rPr>
          <w:rFonts w:ascii="Times New Roman" w:hAnsi="Times New Roman"/>
          <w:b/>
          <w:bCs/>
          <w:sz w:val="24"/>
          <w:szCs w:val="24"/>
        </w:rPr>
        <w:t>:</w:t>
      </w:r>
    </w:p>
    <w:p w14:paraId="1FA1C1BB" w14:textId="09E7649D" w:rsidR="00104A2D" w:rsidRDefault="00104A2D" w:rsidP="00104A2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04A2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024852" wp14:editId="3C3A23BC">
            <wp:extent cx="5943600" cy="8261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A2D2" w14:textId="12720638" w:rsidR="00771865" w:rsidRDefault="00771865" w:rsidP="00104A2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65411A" w14:textId="367F431C" w:rsidR="00771865" w:rsidRDefault="00771865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201EBEE" w14:textId="750082EA" w:rsidR="00771865" w:rsidRDefault="00771865" w:rsidP="00771865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74E57">
        <w:rPr>
          <w:rFonts w:ascii="Times New Roman" w:hAnsi="Times New Roman" w:cs="Times New Roman"/>
          <w:b/>
          <w:sz w:val="32"/>
          <w:szCs w:val="32"/>
        </w:rPr>
        <w:lastRenderedPageBreak/>
        <w:t>PRACTICAL</w:t>
      </w:r>
      <w:r>
        <w:rPr>
          <w:rFonts w:ascii="Times New Roman" w:hAnsi="Times New Roman" w:cs="Times New Roman"/>
          <w:b/>
          <w:sz w:val="32"/>
          <w:szCs w:val="32"/>
        </w:rPr>
        <w:t xml:space="preserve"> 1.2</w:t>
      </w:r>
    </w:p>
    <w:p w14:paraId="73C29CF9" w14:textId="77777777" w:rsidR="00771865" w:rsidRPr="00771865" w:rsidRDefault="00771865" w:rsidP="00771865">
      <w:pPr>
        <w:pStyle w:val="Heading1"/>
        <w:spacing w:after="0"/>
        <w:rPr>
          <w:color w:val="24292E"/>
          <w:sz w:val="28"/>
          <w:szCs w:val="28"/>
          <w:lang w:eastAsia="en-IN"/>
        </w:rPr>
      </w:pPr>
      <w:r w:rsidRPr="00D430C2">
        <w:rPr>
          <w:sz w:val="28"/>
          <w:szCs w:val="28"/>
        </w:rPr>
        <w:t xml:space="preserve">AIM: </w:t>
      </w:r>
      <w:r w:rsidRPr="00771865">
        <w:rPr>
          <w:color w:val="24292E"/>
          <w:sz w:val="28"/>
          <w:szCs w:val="28"/>
          <w:lang w:eastAsia="en-IN"/>
        </w:rPr>
        <w:t>Write a Python program to construct the following pattern, using nested for loop.</w:t>
      </w:r>
    </w:p>
    <w:p w14:paraId="0C0CF70B" w14:textId="77777777" w:rsidR="00771865" w:rsidRPr="00771865" w:rsidRDefault="00771865" w:rsidP="00771865">
      <w:pPr>
        <w:pStyle w:val="Heading1"/>
        <w:spacing w:after="0"/>
        <w:rPr>
          <w:color w:val="24292E"/>
          <w:sz w:val="28"/>
          <w:szCs w:val="28"/>
          <w:lang w:eastAsia="en-IN"/>
        </w:rPr>
      </w:pPr>
      <w:r w:rsidRPr="00771865">
        <w:rPr>
          <w:color w:val="24292E"/>
          <w:sz w:val="28"/>
          <w:szCs w:val="28"/>
          <w:lang w:eastAsia="en-IN"/>
        </w:rPr>
        <w:t>*</w:t>
      </w:r>
    </w:p>
    <w:p w14:paraId="686E1AC3" w14:textId="77777777" w:rsidR="00771865" w:rsidRPr="00771865" w:rsidRDefault="00771865" w:rsidP="00771865">
      <w:pPr>
        <w:pStyle w:val="Heading1"/>
        <w:spacing w:after="0"/>
        <w:rPr>
          <w:color w:val="24292E"/>
          <w:sz w:val="28"/>
          <w:szCs w:val="28"/>
          <w:lang w:eastAsia="en-IN"/>
        </w:rPr>
      </w:pPr>
      <w:r w:rsidRPr="00771865">
        <w:rPr>
          <w:color w:val="24292E"/>
          <w:sz w:val="28"/>
          <w:szCs w:val="28"/>
          <w:lang w:eastAsia="en-IN"/>
        </w:rPr>
        <w:t>* *</w:t>
      </w:r>
    </w:p>
    <w:p w14:paraId="6305ACC4" w14:textId="77777777" w:rsidR="00771865" w:rsidRPr="00771865" w:rsidRDefault="00771865" w:rsidP="00771865">
      <w:pPr>
        <w:pStyle w:val="Heading1"/>
        <w:spacing w:after="0"/>
        <w:rPr>
          <w:color w:val="24292E"/>
          <w:sz w:val="28"/>
          <w:szCs w:val="28"/>
          <w:lang w:eastAsia="en-IN"/>
        </w:rPr>
      </w:pPr>
      <w:r w:rsidRPr="00771865">
        <w:rPr>
          <w:color w:val="24292E"/>
          <w:sz w:val="28"/>
          <w:szCs w:val="28"/>
          <w:lang w:eastAsia="en-IN"/>
        </w:rPr>
        <w:t>* * *</w:t>
      </w:r>
    </w:p>
    <w:p w14:paraId="6BC1B3B1" w14:textId="77777777" w:rsidR="00771865" w:rsidRPr="00771865" w:rsidRDefault="00771865" w:rsidP="00771865">
      <w:pPr>
        <w:pStyle w:val="Heading1"/>
        <w:spacing w:after="0"/>
        <w:rPr>
          <w:color w:val="24292E"/>
          <w:sz w:val="28"/>
          <w:szCs w:val="28"/>
          <w:lang w:eastAsia="en-IN"/>
        </w:rPr>
      </w:pPr>
      <w:r w:rsidRPr="00771865">
        <w:rPr>
          <w:color w:val="24292E"/>
          <w:sz w:val="28"/>
          <w:szCs w:val="28"/>
          <w:lang w:eastAsia="en-IN"/>
        </w:rPr>
        <w:t>* * * *</w:t>
      </w:r>
    </w:p>
    <w:p w14:paraId="01177B00" w14:textId="77777777" w:rsidR="00771865" w:rsidRPr="00771865" w:rsidRDefault="00771865" w:rsidP="00771865">
      <w:pPr>
        <w:pStyle w:val="Heading1"/>
        <w:spacing w:after="0"/>
        <w:rPr>
          <w:color w:val="24292E"/>
          <w:sz w:val="28"/>
          <w:szCs w:val="28"/>
          <w:lang w:eastAsia="en-IN"/>
        </w:rPr>
      </w:pPr>
      <w:r w:rsidRPr="00771865">
        <w:rPr>
          <w:color w:val="24292E"/>
          <w:sz w:val="28"/>
          <w:szCs w:val="28"/>
          <w:lang w:eastAsia="en-IN"/>
        </w:rPr>
        <w:t>* * * * *</w:t>
      </w:r>
    </w:p>
    <w:p w14:paraId="7CD65F7A" w14:textId="77777777" w:rsidR="00771865" w:rsidRPr="00771865" w:rsidRDefault="00771865" w:rsidP="00771865">
      <w:pPr>
        <w:pStyle w:val="Heading1"/>
        <w:spacing w:after="0"/>
        <w:rPr>
          <w:color w:val="24292E"/>
          <w:sz w:val="28"/>
          <w:szCs w:val="28"/>
          <w:lang w:eastAsia="en-IN"/>
        </w:rPr>
      </w:pPr>
      <w:r w:rsidRPr="00771865">
        <w:rPr>
          <w:color w:val="24292E"/>
          <w:sz w:val="28"/>
          <w:szCs w:val="28"/>
          <w:lang w:eastAsia="en-IN"/>
        </w:rPr>
        <w:t>* * * *</w:t>
      </w:r>
    </w:p>
    <w:p w14:paraId="4719B92B" w14:textId="77777777" w:rsidR="00771865" w:rsidRPr="00771865" w:rsidRDefault="00771865" w:rsidP="00771865">
      <w:pPr>
        <w:pStyle w:val="Heading1"/>
        <w:spacing w:after="0"/>
        <w:rPr>
          <w:color w:val="24292E"/>
          <w:sz w:val="28"/>
          <w:szCs w:val="28"/>
          <w:lang w:eastAsia="en-IN"/>
        </w:rPr>
      </w:pPr>
      <w:r w:rsidRPr="00771865">
        <w:rPr>
          <w:color w:val="24292E"/>
          <w:sz w:val="28"/>
          <w:szCs w:val="28"/>
          <w:lang w:eastAsia="en-IN"/>
        </w:rPr>
        <w:t>* * *</w:t>
      </w:r>
    </w:p>
    <w:p w14:paraId="40E17093" w14:textId="77777777" w:rsidR="00771865" w:rsidRPr="00771865" w:rsidRDefault="00771865" w:rsidP="00771865">
      <w:pPr>
        <w:pStyle w:val="Heading1"/>
        <w:spacing w:after="0"/>
        <w:rPr>
          <w:color w:val="24292E"/>
          <w:sz w:val="28"/>
          <w:szCs w:val="28"/>
          <w:lang w:eastAsia="en-IN"/>
        </w:rPr>
      </w:pPr>
      <w:r w:rsidRPr="00771865">
        <w:rPr>
          <w:color w:val="24292E"/>
          <w:sz w:val="28"/>
          <w:szCs w:val="28"/>
          <w:lang w:eastAsia="en-IN"/>
        </w:rPr>
        <w:t>* *</w:t>
      </w:r>
    </w:p>
    <w:p w14:paraId="0EC4CCE6" w14:textId="23A89BF5" w:rsidR="00771865" w:rsidRDefault="00771865" w:rsidP="00771865">
      <w:pPr>
        <w:pStyle w:val="Heading1"/>
        <w:spacing w:after="0"/>
        <w:rPr>
          <w:color w:val="24292E"/>
          <w:sz w:val="28"/>
          <w:szCs w:val="28"/>
          <w:lang w:eastAsia="en-IN"/>
        </w:rPr>
      </w:pPr>
      <w:r w:rsidRPr="00771865">
        <w:rPr>
          <w:color w:val="24292E"/>
          <w:sz w:val="28"/>
          <w:szCs w:val="28"/>
          <w:lang w:eastAsia="en-IN"/>
        </w:rPr>
        <w:t>*</w:t>
      </w:r>
    </w:p>
    <w:p w14:paraId="2EF55950" w14:textId="27C1C82E" w:rsidR="00771865" w:rsidRDefault="00771865" w:rsidP="00771865"/>
    <w:p w14:paraId="50295697" w14:textId="77777777" w:rsidR="0033668F" w:rsidRDefault="0033668F" w:rsidP="00771865"/>
    <w:p w14:paraId="15703007" w14:textId="77777777" w:rsidR="00771865" w:rsidRPr="008037AD" w:rsidRDefault="00771865" w:rsidP="00771865">
      <w:pPr>
        <w:rPr>
          <w:rFonts w:ascii="Times New Roman" w:hAnsi="Times New Roman"/>
          <w:b/>
          <w:bCs/>
          <w:sz w:val="24"/>
          <w:szCs w:val="24"/>
        </w:rPr>
      </w:pPr>
      <w:r w:rsidRPr="008037AD">
        <w:rPr>
          <w:rFonts w:ascii="Times New Roman" w:hAnsi="Times New Roman"/>
          <w:b/>
          <w:bCs/>
          <w:sz w:val="24"/>
          <w:szCs w:val="24"/>
        </w:rPr>
        <w:t>PROGRAM:</w:t>
      </w:r>
    </w:p>
    <w:p w14:paraId="37CE89CD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>def pattern(N):</w:t>
      </w:r>
    </w:p>
    <w:p w14:paraId="09895524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 xml:space="preserve">    # forward triangle</w:t>
      </w:r>
    </w:p>
    <w:p w14:paraId="74940D7B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 xml:space="preserve">    for i in range(</w:t>
      </w:r>
      <w:proofErr w:type="gramStart"/>
      <w:r w:rsidRPr="00771865">
        <w:rPr>
          <w:rFonts w:ascii="Times New Roman" w:hAnsi="Times New Roman" w:cs="Times New Roman"/>
          <w:sz w:val="24"/>
          <w:szCs w:val="24"/>
        </w:rPr>
        <w:t>0,N</w:t>
      </w:r>
      <w:proofErr w:type="gramEnd"/>
      <w:r w:rsidRPr="00771865">
        <w:rPr>
          <w:rFonts w:ascii="Times New Roman" w:hAnsi="Times New Roman" w:cs="Times New Roman"/>
          <w:sz w:val="24"/>
          <w:szCs w:val="24"/>
        </w:rPr>
        <w:t>):</w:t>
      </w:r>
    </w:p>
    <w:p w14:paraId="6ED62BDB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 xml:space="preserve">        for j in </w:t>
      </w:r>
      <w:proofErr w:type="gramStart"/>
      <w:r w:rsidRPr="00771865">
        <w:rPr>
          <w:rFonts w:ascii="Times New Roman" w:hAnsi="Times New Roman" w:cs="Times New Roman"/>
          <w:sz w:val="24"/>
          <w:szCs w:val="24"/>
        </w:rPr>
        <w:t>range(</w:t>
      </w:r>
      <w:proofErr w:type="gramEnd"/>
      <w:r w:rsidRPr="00771865">
        <w:rPr>
          <w:rFonts w:ascii="Times New Roman" w:hAnsi="Times New Roman" w:cs="Times New Roman"/>
          <w:sz w:val="24"/>
          <w:szCs w:val="24"/>
        </w:rPr>
        <w:t>0, i+1):</w:t>
      </w:r>
    </w:p>
    <w:p w14:paraId="295D5A49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71865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771865">
        <w:rPr>
          <w:rFonts w:ascii="Times New Roman" w:hAnsi="Times New Roman" w:cs="Times New Roman"/>
          <w:sz w:val="24"/>
          <w:szCs w:val="24"/>
        </w:rPr>
        <w:t>"* ",end="")</w:t>
      </w:r>
    </w:p>
    <w:p w14:paraId="7D5D6162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71865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771865">
        <w:rPr>
          <w:rFonts w:ascii="Times New Roman" w:hAnsi="Times New Roman" w:cs="Times New Roman"/>
          <w:sz w:val="24"/>
          <w:szCs w:val="24"/>
        </w:rPr>
        <w:t>)</w:t>
      </w:r>
    </w:p>
    <w:p w14:paraId="026DD5A8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 xml:space="preserve">    # backward triangle</w:t>
      </w:r>
    </w:p>
    <w:p w14:paraId="4AAA349E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 xml:space="preserve">    for i in </w:t>
      </w:r>
      <w:proofErr w:type="gramStart"/>
      <w:r w:rsidRPr="00771865">
        <w:rPr>
          <w:rFonts w:ascii="Times New Roman" w:hAnsi="Times New Roman" w:cs="Times New Roman"/>
          <w:sz w:val="24"/>
          <w:szCs w:val="24"/>
        </w:rPr>
        <w:t>range(</w:t>
      </w:r>
      <w:proofErr w:type="gramEnd"/>
      <w:r w:rsidRPr="00771865">
        <w:rPr>
          <w:rFonts w:ascii="Times New Roman" w:hAnsi="Times New Roman" w:cs="Times New Roman"/>
          <w:sz w:val="24"/>
          <w:szCs w:val="24"/>
        </w:rPr>
        <w:t>1, N):</w:t>
      </w:r>
    </w:p>
    <w:p w14:paraId="7EB18024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 xml:space="preserve">        for j in </w:t>
      </w:r>
      <w:proofErr w:type="gramStart"/>
      <w:r w:rsidRPr="00771865">
        <w:rPr>
          <w:rFonts w:ascii="Times New Roman" w:hAnsi="Times New Roman" w:cs="Times New Roman"/>
          <w:sz w:val="24"/>
          <w:szCs w:val="24"/>
        </w:rPr>
        <w:t>range(</w:t>
      </w:r>
      <w:proofErr w:type="gramEnd"/>
      <w:r w:rsidRPr="00771865">
        <w:rPr>
          <w:rFonts w:ascii="Times New Roman" w:hAnsi="Times New Roman" w:cs="Times New Roman"/>
          <w:sz w:val="24"/>
          <w:szCs w:val="24"/>
        </w:rPr>
        <w:t>N, i, -1):</w:t>
      </w:r>
    </w:p>
    <w:p w14:paraId="7A8DE7C0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71865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771865">
        <w:rPr>
          <w:rFonts w:ascii="Times New Roman" w:hAnsi="Times New Roman" w:cs="Times New Roman"/>
          <w:sz w:val="24"/>
          <w:szCs w:val="24"/>
        </w:rPr>
        <w:t>"* ", end="")</w:t>
      </w:r>
    </w:p>
    <w:p w14:paraId="3100A890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71865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771865">
        <w:rPr>
          <w:rFonts w:ascii="Times New Roman" w:hAnsi="Times New Roman" w:cs="Times New Roman"/>
          <w:sz w:val="24"/>
          <w:szCs w:val="24"/>
        </w:rPr>
        <w:t>)</w:t>
      </w:r>
    </w:p>
    <w:p w14:paraId="014F60E0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442C91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>N = int(</w:t>
      </w:r>
      <w:proofErr w:type="gramStart"/>
      <w:r w:rsidRPr="00771865">
        <w:rPr>
          <w:rFonts w:ascii="Times New Roman" w:hAnsi="Times New Roman" w:cs="Times New Roman"/>
          <w:sz w:val="24"/>
          <w:szCs w:val="24"/>
        </w:rPr>
        <w:t>input(</w:t>
      </w:r>
      <w:proofErr w:type="gramEnd"/>
      <w:r w:rsidRPr="00771865">
        <w:rPr>
          <w:rFonts w:ascii="Times New Roman" w:hAnsi="Times New Roman" w:cs="Times New Roman"/>
          <w:sz w:val="24"/>
          <w:szCs w:val="24"/>
        </w:rPr>
        <w:t>))</w:t>
      </w:r>
    </w:p>
    <w:p w14:paraId="1B6EA38D" w14:textId="77777777" w:rsidR="00771865" w:rsidRP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771865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771865">
        <w:rPr>
          <w:rFonts w:ascii="Times New Roman" w:hAnsi="Times New Roman" w:cs="Times New Roman"/>
          <w:sz w:val="24"/>
          <w:szCs w:val="24"/>
        </w:rPr>
        <w:t>)</w:t>
      </w:r>
    </w:p>
    <w:p w14:paraId="47805CA8" w14:textId="526654F5" w:rsid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1865">
        <w:rPr>
          <w:rFonts w:ascii="Times New Roman" w:hAnsi="Times New Roman" w:cs="Times New Roman"/>
          <w:sz w:val="24"/>
          <w:szCs w:val="24"/>
        </w:rPr>
        <w:t>pattern(N)</w:t>
      </w:r>
    </w:p>
    <w:p w14:paraId="226F7D96" w14:textId="77777777" w:rsidR="00771865" w:rsidRDefault="00771865" w:rsidP="0077186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A31B431" w14:textId="77777777" w:rsidR="00771865" w:rsidRPr="008037AD" w:rsidRDefault="00771865" w:rsidP="00771865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OUTPUT</w:t>
      </w:r>
      <w:r w:rsidRPr="008037AD">
        <w:rPr>
          <w:rFonts w:ascii="Times New Roman" w:hAnsi="Times New Roman"/>
          <w:b/>
          <w:bCs/>
          <w:sz w:val="24"/>
          <w:szCs w:val="24"/>
        </w:rPr>
        <w:t>:</w:t>
      </w:r>
    </w:p>
    <w:p w14:paraId="4B3E59A5" w14:textId="16D2BC23" w:rsidR="00771865" w:rsidRDefault="0033668F" w:rsidP="00104A2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3668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709D78" wp14:editId="537050A5">
            <wp:extent cx="4453758" cy="2514600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5671" cy="251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8374C" w14:textId="5DBE3B5E" w:rsidR="0033668F" w:rsidRDefault="0033668F" w:rsidP="00104A2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F88067" w14:textId="0962E7E8" w:rsidR="0033668F" w:rsidRDefault="0033668F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C84DCE6" w14:textId="2E95D9B5" w:rsidR="0033668F" w:rsidRDefault="0033668F" w:rsidP="0033668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PRACTICAL 1.3</w:t>
      </w:r>
    </w:p>
    <w:p w14:paraId="101B6B67" w14:textId="364EB6AB" w:rsidR="0033668F" w:rsidRDefault="0033668F" w:rsidP="0033668F">
      <w:pPr>
        <w:pStyle w:val="Heading1"/>
        <w:rPr>
          <w:color w:val="24292E"/>
          <w:sz w:val="28"/>
          <w:szCs w:val="28"/>
          <w:lang w:eastAsia="en-IN"/>
        </w:rPr>
      </w:pPr>
      <w:r>
        <w:rPr>
          <w:sz w:val="28"/>
          <w:szCs w:val="28"/>
        </w:rPr>
        <w:t xml:space="preserve">AIM: </w:t>
      </w:r>
      <w:r w:rsidRPr="0033668F">
        <w:rPr>
          <w:color w:val="24292E"/>
          <w:sz w:val="28"/>
          <w:szCs w:val="28"/>
          <w:lang w:eastAsia="en-IN"/>
        </w:rPr>
        <w:t>Write a Python program that accepts a word from user and reverse it (without using the reverse</w:t>
      </w:r>
      <w:r>
        <w:rPr>
          <w:color w:val="24292E"/>
          <w:sz w:val="28"/>
          <w:szCs w:val="28"/>
          <w:lang w:eastAsia="en-IN"/>
        </w:rPr>
        <w:t xml:space="preserve"> </w:t>
      </w:r>
      <w:r w:rsidRPr="0033668F">
        <w:rPr>
          <w:color w:val="24292E"/>
          <w:sz w:val="28"/>
          <w:szCs w:val="28"/>
          <w:lang w:eastAsia="en-IN"/>
        </w:rPr>
        <w:t>function)</w:t>
      </w:r>
    </w:p>
    <w:p w14:paraId="06F40E09" w14:textId="77777777" w:rsidR="0033668F" w:rsidRDefault="0033668F" w:rsidP="0033668F"/>
    <w:p w14:paraId="5BCB2AE9" w14:textId="77777777" w:rsidR="0033668F" w:rsidRDefault="0033668F" w:rsidP="0033668F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OGRAM:</w:t>
      </w:r>
    </w:p>
    <w:p w14:paraId="67A28FCF" w14:textId="77777777" w:rsidR="0033668F" w:rsidRPr="0033668F" w:rsidRDefault="0033668F" w:rsidP="0033668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3668F">
        <w:rPr>
          <w:rFonts w:ascii="Times New Roman" w:hAnsi="Times New Roman" w:cs="Times New Roman"/>
          <w:sz w:val="24"/>
          <w:szCs w:val="24"/>
        </w:rPr>
        <w:t xml:space="preserve">string = </w:t>
      </w:r>
      <w:proofErr w:type="gramStart"/>
      <w:r w:rsidRPr="0033668F">
        <w:rPr>
          <w:rFonts w:ascii="Times New Roman" w:hAnsi="Times New Roman" w:cs="Times New Roman"/>
          <w:sz w:val="24"/>
          <w:szCs w:val="24"/>
        </w:rPr>
        <w:t>input(</w:t>
      </w:r>
      <w:proofErr w:type="gramEnd"/>
      <w:r w:rsidRPr="0033668F">
        <w:rPr>
          <w:rFonts w:ascii="Times New Roman" w:hAnsi="Times New Roman" w:cs="Times New Roman"/>
          <w:sz w:val="24"/>
          <w:szCs w:val="24"/>
        </w:rPr>
        <w:t>)</w:t>
      </w:r>
    </w:p>
    <w:p w14:paraId="6273E166" w14:textId="77777777" w:rsidR="0033668F" w:rsidRPr="0033668F" w:rsidRDefault="0033668F" w:rsidP="003366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9AF7CD" w14:textId="77777777" w:rsidR="0033668F" w:rsidRPr="0033668F" w:rsidRDefault="0033668F" w:rsidP="0033668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3668F">
        <w:rPr>
          <w:rFonts w:ascii="Times New Roman" w:hAnsi="Times New Roman" w:cs="Times New Roman"/>
          <w:sz w:val="24"/>
          <w:szCs w:val="24"/>
        </w:rPr>
        <w:t>for x in range(len(string)-1, -1, -1):</w:t>
      </w:r>
    </w:p>
    <w:p w14:paraId="3E0238ED" w14:textId="5E211C9B" w:rsidR="0033668F" w:rsidRDefault="0033668F" w:rsidP="0033668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3668F">
        <w:rPr>
          <w:rFonts w:ascii="Times New Roman" w:hAnsi="Times New Roman" w:cs="Times New Roman"/>
          <w:sz w:val="24"/>
          <w:szCs w:val="24"/>
        </w:rPr>
        <w:t xml:space="preserve">    print(string[x], end="")</w:t>
      </w:r>
    </w:p>
    <w:p w14:paraId="764EC080" w14:textId="77777777" w:rsidR="0033668F" w:rsidRDefault="0033668F" w:rsidP="003366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3BD7A0" w14:textId="77777777" w:rsidR="0033668F" w:rsidRDefault="0033668F" w:rsidP="0033668F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OUTPUT:</w:t>
      </w:r>
    </w:p>
    <w:p w14:paraId="326765C1" w14:textId="77777777" w:rsidR="0033668F" w:rsidRDefault="0033668F" w:rsidP="00104A2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E8AC68" w14:textId="37535BCC" w:rsidR="0033668F" w:rsidRDefault="0033668F" w:rsidP="00104A2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3668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68B740" wp14:editId="314AD191">
            <wp:extent cx="4244708" cy="1112616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44708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573C2" w14:textId="53C4B0A9" w:rsidR="0033668F" w:rsidRDefault="0033668F" w:rsidP="00104A2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BA2507" w14:textId="6F2B4B04" w:rsidR="0033668F" w:rsidRDefault="0033668F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702FD78" w14:textId="017CC457" w:rsidR="0033668F" w:rsidRDefault="0033668F" w:rsidP="0033668F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PRACTICAL 1.4</w:t>
      </w:r>
    </w:p>
    <w:p w14:paraId="524FB726" w14:textId="29C47E01" w:rsidR="0033668F" w:rsidRDefault="0033668F" w:rsidP="006216B3">
      <w:pPr>
        <w:pStyle w:val="Heading1"/>
        <w:rPr>
          <w:sz w:val="22"/>
          <w:szCs w:val="22"/>
        </w:rPr>
      </w:pPr>
      <w:r>
        <w:rPr>
          <w:sz w:val="28"/>
          <w:szCs w:val="28"/>
        </w:rPr>
        <w:t xml:space="preserve">AIM: </w:t>
      </w:r>
      <w:r w:rsidR="006216B3" w:rsidRPr="006216B3">
        <w:rPr>
          <w:color w:val="24292E"/>
          <w:sz w:val="28"/>
          <w:szCs w:val="28"/>
          <w:lang w:eastAsia="en-IN"/>
        </w:rPr>
        <w:t>Write a Python program to check whether an alphabet is a vowel or consonant.</w:t>
      </w:r>
    </w:p>
    <w:p w14:paraId="57321E9F" w14:textId="77777777" w:rsidR="0033668F" w:rsidRDefault="0033668F" w:rsidP="0033668F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OGRAM:</w:t>
      </w:r>
    </w:p>
    <w:p w14:paraId="739963C0" w14:textId="77777777" w:rsidR="00430F3F" w:rsidRPr="00430F3F" w:rsidRDefault="00430F3F" w:rsidP="00430F3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30F3F">
        <w:rPr>
          <w:rFonts w:ascii="Times New Roman" w:hAnsi="Times New Roman" w:cs="Times New Roman"/>
          <w:sz w:val="24"/>
          <w:szCs w:val="24"/>
        </w:rPr>
        <w:t>def check(char):</w:t>
      </w:r>
    </w:p>
    <w:p w14:paraId="5E94B216" w14:textId="77777777" w:rsidR="00430F3F" w:rsidRPr="00430F3F" w:rsidRDefault="00430F3F" w:rsidP="00430F3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30F3F">
        <w:rPr>
          <w:rFonts w:ascii="Times New Roman" w:hAnsi="Times New Roman" w:cs="Times New Roman"/>
          <w:sz w:val="24"/>
          <w:szCs w:val="24"/>
        </w:rPr>
        <w:t xml:space="preserve">    vowels = ['a', 'e', 'i', 'o', 'u']</w:t>
      </w:r>
    </w:p>
    <w:p w14:paraId="0980E138" w14:textId="77777777" w:rsidR="00430F3F" w:rsidRPr="00430F3F" w:rsidRDefault="00430F3F" w:rsidP="00430F3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30F3F">
        <w:rPr>
          <w:rFonts w:ascii="Times New Roman" w:hAnsi="Times New Roman" w:cs="Times New Roman"/>
          <w:sz w:val="24"/>
          <w:szCs w:val="24"/>
        </w:rPr>
        <w:t xml:space="preserve">    if char in vowels:</w:t>
      </w:r>
    </w:p>
    <w:p w14:paraId="304CD20C" w14:textId="77777777" w:rsidR="00430F3F" w:rsidRPr="00430F3F" w:rsidRDefault="00430F3F" w:rsidP="00430F3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30F3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430F3F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430F3F">
        <w:rPr>
          <w:rFonts w:ascii="Times New Roman" w:hAnsi="Times New Roman" w:cs="Times New Roman"/>
          <w:sz w:val="24"/>
          <w:szCs w:val="24"/>
        </w:rPr>
        <w:t>"It is Vowel")</w:t>
      </w:r>
    </w:p>
    <w:p w14:paraId="0E22F2C0" w14:textId="77777777" w:rsidR="00430F3F" w:rsidRPr="00430F3F" w:rsidRDefault="00430F3F" w:rsidP="00430F3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30F3F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6DC761CD" w14:textId="77777777" w:rsidR="00430F3F" w:rsidRPr="00430F3F" w:rsidRDefault="00430F3F" w:rsidP="00430F3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30F3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430F3F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430F3F">
        <w:rPr>
          <w:rFonts w:ascii="Times New Roman" w:hAnsi="Times New Roman" w:cs="Times New Roman"/>
          <w:sz w:val="24"/>
          <w:szCs w:val="24"/>
        </w:rPr>
        <w:t>"It is consonant")</w:t>
      </w:r>
    </w:p>
    <w:p w14:paraId="14FFDC34" w14:textId="77777777" w:rsidR="00430F3F" w:rsidRPr="00430F3F" w:rsidRDefault="00430F3F" w:rsidP="00430F3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AF6B91" w14:textId="77777777" w:rsidR="00430F3F" w:rsidRPr="00430F3F" w:rsidRDefault="00430F3F" w:rsidP="00430F3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30F3F">
        <w:rPr>
          <w:rFonts w:ascii="Times New Roman" w:hAnsi="Times New Roman" w:cs="Times New Roman"/>
          <w:sz w:val="24"/>
          <w:szCs w:val="24"/>
        </w:rPr>
        <w:t xml:space="preserve">char = </w:t>
      </w:r>
      <w:proofErr w:type="gramStart"/>
      <w:r w:rsidRPr="00430F3F">
        <w:rPr>
          <w:rFonts w:ascii="Times New Roman" w:hAnsi="Times New Roman" w:cs="Times New Roman"/>
          <w:sz w:val="24"/>
          <w:szCs w:val="24"/>
        </w:rPr>
        <w:t>input(</w:t>
      </w:r>
      <w:proofErr w:type="gramEnd"/>
      <w:r w:rsidRPr="00430F3F">
        <w:rPr>
          <w:rFonts w:ascii="Times New Roman" w:hAnsi="Times New Roman" w:cs="Times New Roman"/>
          <w:sz w:val="24"/>
          <w:szCs w:val="24"/>
        </w:rPr>
        <w:t>)</w:t>
      </w:r>
    </w:p>
    <w:p w14:paraId="3C86E9E5" w14:textId="5D9F14ED" w:rsidR="0033668F" w:rsidRDefault="00430F3F" w:rsidP="00430F3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30F3F">
        <w:rPr>
          <w:rFonts w:ascii="Times New Roman" w:hAnsi="Times New Roman" w:cs="Times New Roman"/>
          <w:sz w:val="24"/>
          <w:szCs w:val="24"/>
        </w:rPr>
        <w:t>check(char)</w:t>
      </w:r>
    </w:p>
    <w:p w14:paraId="3AF2C2AF" w14:textId="11CAF08D" w:rsidR="00430F3F" w:rsidRDefault="00430F3F" w:rsidP="00430F3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7B10B0" w14:textId="77777777" w:rsidR="004E54AC" w:rsidRDefault="004E54AC" w:rsidP="00430F3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EC7CFA8" w14:textId="77777777" w:rsidR="0033668F" w:rsidRDefault="0033668F" w:rsidP="0033668F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OUTPUT:</w:t>
      </w:r>
    </w:p>
    <w:p w14:paraId="72763539" w14:textId="77777777" w:rsidR="0033668F" w:rsidRDefault="0033668F" w:rsidP="0033668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E4B9B4" w14:textId="44FE6783" w:rsidR="0033668F" w:rsidRDefault="006216B3" w:rsidP="0033668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5620C3" wp14:editId="7233B6F2">
            <wp:extent cx="4336156" cy="1173582"/>
            <wp:effectExtent l="0" t="0" r="762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1173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5E155" w14:textId="50CB1DB3" w:rsidR="006216B3" w:rsidRDefault="006216B3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1862EFE" w14:textId="37F47DDE" w:rsidR="006216B3" w:rsidRDefault="006216B3" w:rsidP="006216B3">
      <w:pPr>
        <w:jc w:val="center"/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PRACTICAL 1.5</w:t>
      </w:r>
    </w:p>
    <w:p w14:paraId="5FAAA98F" w14:textId="55243EE9" w:rsidR="006216B3" w:rsidRDefault="006216B3" w:rsidP="006216B3">
      <w:pPr>
        <w:pStyle w:val="Heading1"/>
      </w:pPr>
      <w:r>
        <w:rPr>
          <w:sz w:val="28"/>
          <w:szCs w:val="28"/>
        </w:rPr>
        <w:t xml:space="preserve">AIM: </w:t>
      </w:r>
      <w:r w:rsidRPr="006216B3">
        <w:rPr>
          <w:color w:val="24292E"/>
          <w:sz w:val="28"/>
          <w:szCs w:val="28"/>
        </w:rPr>
        <w:t>Write a Python program to find reverse of given number using user defined function.</w:t>
      </w:r>
    </w:p>
    <w:p w14:paraId="3137BE19" w14:textId="77777777" w:rsidR="006216B3" w:rsidRDefault="006216B3" w:rsidP="006216B3">
      <w:r>
        <w:rPr>
          <w:rFonts w:ascii="Times New Roman" w:hAnsi="Times New Roman" w:cs="Times New Roman"/>
          <w:b/>
          <w:bCs/>
          <w:sz w:val="24"/>
          <w:szCs w:val="24"/>
        </w:rPr>
        <w:t>PROGRAM:</w:t>
      </w:r>
    </w:p>
    <w:p w14:paraId="647E1140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>def reverse(var):</w:t>
      </w:r>
    </w:p>
    <w:p w14:paraId="5368B611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r = 0</w:t>
      </w:r>
    </w:p>
    <w:p w14:paraId="731D80A4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while var &gt; 0:</w:t>
      </w:r>
    </w:p>
    <w:p w14:paraId="4DDD04F2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d = var % 10</w:t>
      </w:r>
    </w:p>
    <w:p w14:paraId="33138B03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r = (r * 10) + d</w:t>
      </w:r>
    </w:p>
    <w:p w14:paraId="0FC8B66D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var = var // 10</w:t>
      </w:r>
    </w:p>
    <w:p w14:paraId="220B4040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ACAA1F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return r</w:t>
      </w:r>
    </w:p>
    <w:p w14:paraId="0F073D0F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BE1B1A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>N = int(</w:t>
      </w:r>
      <w:proofErr w:type="gramStart"/>
      <w:r w:rsidRPr="006216B3">
        <w:rPr>
          <w:rFonts w:ascii="Times New Roman" w:hAnsi="Times New Roman" w:cs="Times New Roman"/>
          <w:sz w:val="24"/>
          <w:szCs w:val="24"/>
        </w:rPr>
        <w:t>input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))</w:t>
      </w:r>
    </w:p>
    <w:p w14:paraId="4F228631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>rev = reverse(N)</w:t>
      </w:r>
    </w:p>
    <w:p w14:paraId="2EFC3534" w14:textId="77777777" w:rsid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>print(rev)</w:t>
      </w:r>
    </w:p>
    <w:p w14:paraId="22977A95" w14:textId="77777777" w:rsid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608345" w14:textId="1C91DB51" w:rsidR="006216B3" w:rsidRDefault="006216B3" w:rsidP="006216B3">
      <w:pPr>
        <w:pStyle w:val="NoSpacing"/>
      </w:pPr>
      <w:r>
        <w:rPr>
          <w:rFonts w:ascii="Times New Roman" w:hAnsi="Times New Roman" w:cs="Times New Roman"/>
          <w:sz w:val="24"/>
          <w:szCs w:val="24"/>
        </w:rPr>
        <w:t> </w:t>
      </w:r>
    </w:p>
    <w:p w14:paraId="7198D58A" w14:textId="77777777" w:rsidR="006216B3" w:rsidRDefault="006216B3" w:rsidP="006216B3">
      <w:r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0F45096B" w14:textId="77777777" w:rsidR="006216B3" w:rsidRDefault="006216B3" w:rsidP="006216B3">
      <w:pPr>
        <w:pStyle w:val="NoSpacing"/>
      </w:pPr>
      <w:r>
        <w:rPr>
          <w:rFonts w:ascii="Times New Roman" w:hAnsi="Times New Roman" w:cs="Times New Roman"/>
          <w:sz w:val="24"/>
          <w:szCs w:val="24"/>
        </w:rPr>
        <w:t> </w:t>
      </w:r>
    </w:p>
    <w:p w14:paraId="66871221" w14:textId="5CB1B1AE" w:rsidR="006216B3" w:rsidRDefault="006216B3" w:rsidP="006216B3">
      <w:pPr>
        <w:pStyle w:val="NoSpacing"/>
      </w:pPr>
      <w:r w:rsidRPr="006216B3">
        <w:rPr>
          <w:noProof/>
        </w:rPr>
        <w:drawing>
          <wp:inline distT="0" distB="0" distL="0" distR="0" wp14:anchorId="27FA5148" wp14:editId="490CEE4E">
            <wp:extent cx="4328535" cy="1120237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8535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F6808" w14:textId="101EF431" w:rsid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 </w:t>
      </w:r>
    </w:p>
    <w:p w14:paraId="0E8AA4B7" w14:textId="77DDBAB2" w:rsidR="006216B3" w:rsidRDefault="006216B3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A0BBA10" w14:textId="790413FE" w:rsidR="006216B3" w:rsidRDefault="006216B3" w:rsidP="006216B3">
      <w:pPr>
        <w:jc w:val="center"/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PRACTICAL 1.6</w:t>
      </w:r>
    </w:p>
    <w:p w14:paraId="2DE81D2C" w14:textId="3CB3F308" w:rsidR="006216B3" w:rsidRPr="006216B3" w:rsidRDefault="006216B3" w:rsidP="006216B3">
      <w:pPr>
        <w:pStyle w:val="Heading1"/>
        <w:rPr>
          <w:color w:val="24292E"/>
          <w:sz w:val="28"/>
          <w:szCs w:val="28"/>
        </w:rPr>
      </w:pPr>
      <w:r>
        <w:rPr>
          <w:sz w:val="28"/>
          <w:szCs w:val="28"/>
        </w:rPr>
        <w:t xml:space="preserve">AIM: </w:t>
      </w:r>
      <w:r w:rsidRPr="006216B3">
        <w:rPr>
          <w:color w:val="24292E"/>
          <w:sz w:val="28"/>
          <w:szCs w:val="28"/>
        </w:rPr>
        <w:t>Write a Python program to check whether the given no is Armstrong or not using user defined function.</w:t>
      </w:r>
    </w:p>
    <w:p w14:paraId="025129C3" w14:textId="77777777" w:rsidR="006216B3" w:rsidRDefault="006216B3" w:rsidP="006216B3">
      <w:r>
        <w:rPr>
          <w:rFonts w:ascii="Times New Roman" w:hAnsi="Times New Roman" w:cs="Times New Roman"/>
          <w:b/>
          <w:bCs/>
          <w:sz w:val="24"/>
          <w:szCs w:val="24"/>
        </w:rPr>
        <w:t>PROGRAM:</w:t>
      </w:r>
    </w:p>
    <w:p w14:paraId="5BCE2264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>def armstrong(N):</w:t>
      </w:r>
    </w:p>
    <w:p w14:paraId="0E0A3929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length = len(N)</w:t>
      </w:r>
    </w:p>
    <w:p w14:paraId="393FA3C6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arm = 0</w:t>
      </w:r>
    </w:p>
    <w:p w14:paraId="597AC084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for i in N:</w:t>
      </w:r>
    </w:p>
    <w:p w14:paraId="55385CC5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arm = arm + (int(i) ** length)</w:t>
      </w:r>
    </w:p>
    <w:p w14:paraId="6E4BE315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0537D95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if arm == int(N):</w:t>
      </w:r>
    </w:p>
    <w:p w14:paraId="4E05BF21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6216B3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"It is Armstrong!!")</w:t>
      </w:r>
    </w:p>
    <w:p w14:paraId="4D823485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1725C2DD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6216B3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'It is not Armstrong!!')</w:t>
      </w:r>
    </w:p>
    <w:p w14:paraId="1EB14505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B19527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N = </w:t>
      </w:r>
      <w:proofErr w:type="gramStart"/>
      <w:r w:rsidRPr="006216B3">
        <w:rPr>
          <w:rFonts w:ascii="Times New Roman" w:hAnsi="Times New Roman" w:cs="Times New Roman"/>
          <w:sz w:val="24"/>
          <w:szCs w:val="24"/>
        </w:rPr>
        <w:t>input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)</w:t>
      </w:r>
    </w:p>
    <w:p w14:paraId="4244B7E7" w14:textId="64B3C5D1" w:rsid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>armstrong(N)</w:t>
      </w:r>
    </w:p>
    <w:p w14:paraId="614FF36E" w14:textId="77777777" w:rsidR="006216B3" w:rsidRDefault="006216B3" w:rsidP="006216B3">
      <w:pPr>
        <w:pStyle w:val="NoSpacing"/>
      </w:pPr>
      <w:r>
        <w:rPr>
          <w:rFonts w:ascii="Times New Roman" w:hAnsi="Times New Roman" w:cs="Times New Roman"/>
          <w:sz w:val="24"/>
          <w:szCs w:val="24"/>
        </w:rPr>
        <w:t> </w:t>
      </w:r>
    </w:p>
    <w:p w14:paraId="533AACFC" w14:textId="77777777" w:rsidR="006216B3" w:rsidRDefault="006216B3" w:rsidP="006216B3">
      <w:r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0D0B1A37" w14:textId="77777777" w:rsidR="006216B3" w:rsidRDefault="006216B3" w:rsidP="006216B3">
      <w:pPr>
        <w:pStyle w:val="NoSpacing"/>
      </w:pPr>
      <w:r>
        <w:rPr>
          <w:rFonts w:ascii="Times New Roman" w:hAnsi="Times New Roman" w:cs="Times New Roman"/>
          <w:sz w:val="24"/>
          <w:szCs w:val="24"/>
        </w:rPr>
        <w:t> </w:t>
      </w:r>
    </w:p>
    <w:p w14:paraId="7DF95B36" w14:textId="56513F9D" w:rsidR="006216B3" w:rsidRDefault="006216B3" w:rsidP="006216B3">
      <w:pPr>
        <w:pStyle w:val="NoSpacing"/>
      </w:pPr>
      <w:r w:rsidRPr="006216B3">
        <w:rPr>
          <w:noProof/>
        </w:rPr>
        <w:drawing>
          <wp:inline distT="0" distB="0" distL="0" distR="0" wp14:anchorId="1F928B94" wp14:editId="540170CD">
            <wp:extent cx="4359018" cy="1066892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24D65" w14:textId="2747B083" w:rsidR="006216B3" w:rsidRDefault="006216B3" w:rsidP="006216B3">
      <w:pPr>
        <w:pStyle w:val="NoSpacing"/>
      </w:pPr>
    </w:p>
    <w:p w14:paraId="044B5C5F" w14:textId="5A2366A0" w:rsidR="006216B3" w:rsidRDefault="006216B3">
      <w:pPr>
        <w:spacing w:after="200" w:line="276" w:lineRule="auto"/>
      </w:pPr>
      <w:r>
        <w:br w:type="page"/>
      </w:r>
    </w:p>
    <w:p w14:paraId="612BBDD2" w14:textId="4DB6941B" w:rsidR="006216B3" w:rsidRDefault="006216B3" w:rsidP="006216B3">
      <w:pPr>
        <w:jc w:val="center"/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PRACTICAL 1.7</w:t>
      </w:r>
    </w:p>
    <w:p w14:paraId="2AC729AA" w14:textId="5AB079C0" w:rsidR="006216B3" w:rsidRDefault="006216B3" w:rsidP="006216B3">
      <w:pPr>
        <w:pStyle w:val="Heading1"/>
      </w:pPr>
      <w:r>
        <w:rPr>
          <w:sz w:val="28"/>
          <w:szCs w:val="28"/>
        </w:rPr>
        <w:t xml:space="preserve">AIM: </w:t>
      </w:r>
      <w:r w:rsidRPr="006216B3">
        <w:rPr>
          <w:color w:val="24292E"/>
          <w:sz w:val="28"/>
          <w:szCs w:val="28"/>
        </w:rPr>
        <w:t>To write a Python program to find first n prime numbers.</w:t>
      </w:r>
    </w:p>
    <w:p w14:paraId="35963620" w14:textId="77777777" w:rsidR="006216B3" w:rsidRDefault="006216B3" w:rsidP="006216B3">
      <w:r>
        <w:rPr>
          <w:rFonts w:ascii="Times New Roman" w:hAnsi="Times New Roman" w:cs="Times New Roman"/>
          <w:b/>
          <w:bCs/>
          <w:sz w:val="24"/>
          <w:szCs w:val="24"/>
        </w:rPr>
        <w:t>PROGRAM:</w:t>
      </w:r>
    </w:p>
    <w:p w14:paraId="1EC8905E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>def printprime(n):</w:t>
      </w:r>
    </w:p>
    <w:p w14:paraId="0F572624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num = n - 1</w:t>
      </w:r>
    </w:p>
    <w:p w14:paraId="1D5EEB34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n = 3</w:t>
      </w:r>
    </w:p>
    <w:p w14:paraId="5D71DF3D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216B3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"2 ", end="")</w:t>
      </w:r>
    </w:p>
    <w:p w14:paraId="748E0D96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# counts till first n</w:t>
      </w:r>
    </w:p>
    <w:p w14:paraId="08AC18F3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while num &gt; 0:</w:t>
      </w:r>
    </w:p>
    <w:p w14:paraId="4D45D3A8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D5A269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# checks each prime number</w:t>
      </w:r>
    </w:p>
    <w:p w14:paraId="40C44978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for i in </w:t>
      </w:r>
      <w:proofErr w:type="gramStart"/>
      <w:r w:rsidRPr="006216B3">
        <w:rPr>
          <w:rFonts w:ascii="Times New Roman" w:hAnsi="Times New Roman" w:cs="Times New Roman"/>
          <w:sz w:val="24"/>
          <w:szCs w:val="24"/>
        </w:rPr>
        <w:t>range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2, (n//2)+1):</w:t>
      </w:r>
    </w:p>
    <w:p w14:paraId="45436AB1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    if n % i == 0:</w:t>
      </w:r>
    </w:p>
    <w:p w14:paraId="4660E9EF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        n += 1</w:t>
      </w:r>
    </w:p>
    <w:p w14:paraId="0EFB434E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        break</w:t>
      </w:r>
    </w:p>
    <w:p w14:paraId="5851B3C4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516A5B64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6216B3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n, end=" ")</w:t>
      </w:r>
    </w:p>
    <w:p w14:paraId="7840E876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    num -= 1</w:t>
      </w:r>
    </w:p>
    <w:p w14:paraId="6D22EE9A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    n += 1</w:t>
      </w:r>
    </w:p>
    <w:p w14:paraId="70286DF9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A0FD62D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>N = int(</w:t>
      </w:r>
      <w:proofErr w:type="gramStart"/>
      <w:r w:rsidRPr="006216B3">
        <w:rPr>
          <w:rFonts w:ascii="Times New Roman" w:hAnsi="Times New Roman" w:cs="Times New Roman"/>
          <w:sz w:val="24"/>
          <w:szCs w:val="24"/>
        </w:rPr>
        <w:t>input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))</w:t>
      </w:r>
    </w:p>
    <w:p w14:paraId="31CE1F0F" w14:textId="2C986BC4" w:rsidR="006216B3" w:rsidRDefault="006216B3" w:rsidP="006216B3">
      <w:pPr>
        <w:pStyle w:val="NoSpacing"/>
      </w:pPr>
      <w:r w:rsidRPr="006216B3">
        <w:rPr>
          <w:rFonts w:ascii="Times New Roman" w:hAnsi="Times New Roman" w:cs="Times New Roman"/>
          <w:sz w:val="24"/>
          <w:szCs w:val="24"/>
        </w:rPr>
        <w:t>printprime(N)</w:t>
      </w:r>
      <w:r>
        <w:rPr>
          <w:rFonts w:ascii="Times New Roman" w:hAnsi="Times New Roman" w:cs="Times New Roman"/>
          <w:sz w:val="24"/>
          <w:szCs w:val="24"/>
        </w:rPr>
        <w:t> </w:t>
      </w:r>
    </w:p>
    <w:p w14:paraId="4B8A5818" w14:textId="77777777" w:rsidR="006216B3" w:rsidRDefault="006216B3" w:rsidP="006216B3">
      <w:pPr>
        <w:pStyle w:val="NoSpacing"/>
      </w:pPr>
      <w:r>
        <w:rPr>
          <w:rFonts w:ascii="Times New Roman" w:hAnsi="Times New Roman" w:cs="Times New Roman"/>
          <w:sz w:val="24"/>
          <w:szCs w:val="24"/>
        </w:rPr>
        <w:t> </w:t>
      </w:r>
    </w:p>
    <w:p w14:paraId="15625BCD" w14:textId="77777777" w:rsidR="006216B3" w:rsidRDefault="006216B3" w:rsidP="006216B3">
      <w:r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79687B18" w14:textId="77777777" w:rsidR="006216B3" w:rsidRDefault="006216B3" w:rsidP="006216B3">
      <w:pPr>
        <w:pStyle w:val="NoSpacing"/>
      </w:pPr>
      <w:r>
        <w:rPr>
          <w:rFonts w:ascii="Times New Roman" w:hAnsi="Times New Roman" w:cs="Times New Roman"/>
          <w:sz w:val="24"/>
          <w:szCs w:val="24"/>
        </w:rPr>
        <w:t> </w:t>
      </w:r>
    </w:p>
    <w:p w14:paraId="38474DB1" w14:textId="6229977C" w:rsidR="006216B3" w:rsidRDefault="006216B3" w:rsidP="006216B3">
      <w:pPr>
        <w:pStyle w:val="NoSpacing"/>
      </w:pPr>
      <w:r w:rsidRPr="006216B3">
        <w:rPr>
          <w:noProof/>
        </w:rPr>
        <w:drawing>
          <wp:inline distT="0" distB="0" distL="0" distR="0" wp14:anchorId="2242034B" wp14:editId="59851954">
            <wp:extent cx="4183743" cy="891617"/>
            <wp:effectExtent l="0" t="0" r="762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83743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5666E" w14:textId="5986E7A6" w:rsidR="006216B3" w:rsidRDefault="006216B3" w:rsidP="006216B3">
      <w:pPr>
        <w:pStyle w:val="NoSpacing"/>
      </w:pPr>
    </w:p>
    <w:p w14:paraId="2771B375" w14:textId="4FFE5569" w:rsidR="006216B3" w:rsidRDefault="006216B3">
      <w:pPr>
        <w:spacing w:after="200" w:line="276" w:lineRule="auto"/>
      </w:pPr>
      <w:r>
        <w:br w:type="page"/>
      </w:r>
    </w:p>
    <w:p w14:paraId="5650B907" w14:textId="09C9CB3F" w:rsidR="006216B3" w:rsidRDefault="006216B3" w:rsidP="006216B3">
      <w:pPr>
        <w:jc w:val="center"/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PRACTICAL 1.8</w:t>
      </w:r>
    </w:p>
    <w:p w14:paraId="65C65ED0" w14:textId="133F2AA8" w:rsidR="006216B3" w:rsidRDefault="006216B3" w:rsidP="006216B3">
      <w:pPr>
        <w:pStyle w:val="Heading1"/>
      </w:pPr>
      <w:r>
        <w:rPr>
          <w:sz w:val="28"/>
          <w:szCs w:val="28"/>
        </w:rPr>
        <w:t xml:space="preserve">AIM: </w:t>
      </w:r>
      <w:r w:rsidRPr="006216B3">
        <w:rPr>
          <w:color w:val="24292E"/>
          <w:sz w:val="28"/>
          <w:szCs w:val="28"/>
        </w:rPr>
        <w:t>Write a Python program to print Fibonacci series upto n terms.</w:t>
      </w:r>
    </w:p>
    <w:p w14:paraId="06303E23" w14:textId="77777777" w:rsidR="006216B3" w:rsidRDefault="006216B3" w:rsidP="006216B3">
      <w:r>
        <w:rPr>
          <w:rFonts w:ascii="Times New Roman" w:hAnsi="Times New Roman" w:cs="Times New Roman"/>
          <w:b/>
          <w:bCs/>
          <w:sz w:val="24"/>
          <w:szCs w:val="24"/>
        </w:rPr>
        <w:t>PROGRAM:</w:t>
      </w:r>
    </w:p>
    <w:p w14:paraId="3EFCE53B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>def fibo(n):</w:t>
      </w:r>
    </w:p>
    <w:p w14:paraId="06F2D0BE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a = 0</w:t>
      </w:r>
    </w:p>
    <w:p w14:paraId="2C3EC75E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b = 1</w:t>
      </w:r>
    </w:p>
    <w:p w14:paraId="7F73196B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216B3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a, b, end=" ")</w:t>
      </w:r>
    </w:p>
    <w:p w14:paraId="7DA30784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for _ in </w:t>
      </w:r>
      <w:proofErr w:type="gramStart"/>
      <w:r w:rsidRPr="006216B3">
        <w:rPr>
          <w:rFonts w:ascii="Times New Roman" w:hAnsi="Times New Roman" w:cs="Times New Roman"/>
          <w:sz w:val="24"/>
          <w:szCs w:val="24"/>
        </w:rPr>
        <w:t>range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2, n):</w:t>
      </w:r>
    </w:p>
    <w:p w14:paraId="726457A6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c = a + b</w:t>
      </w:r>
    </w:p>
    <w:p w14:paraId="0E836F86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6216B3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c, end=" ")</w:t>
      </w:r>
    </w:p>
    <w:p w14:paraId="635A10AA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a = b</w:t>
      </w:r>
    </w:p>
    <w:p w14:paraId="113E3150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 xml:space="preserve">        b = c</w:t>
      </w:r>
    </w:p>
    <w:p w14:paraId="19F67E97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6326FF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216B3">
        <w:rPr>
          <w:rFonts w:ascii="Times New Roman" w:hAnsi="Times New Roman" w:cs="Times New Roman"/>
          <w:sz w:val="24"/>
          <w:szCs w:val="24"/>
        </w:rPr>
        <w:t>N = int(</w:t>
      </w:r>
      <w:proofErr w:type="gramStart"/>
      <w:r w:rsidRPr="006216B3">
        <w:rPr>
          <w:rFonts w:ascii="Times New Roman" w:hAnsi="Times New Roman" w:cs="Times New Roman"/>
          <w:sz w:val="24"/>
          <w:szCs w:val="24"/>
        </w:rPr>
        <w:t>input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))</w:t>
      </w:r>
    </w:p>
    <w:p w14:paraId="16DBCAB3" w14:textId="77777777" w:rsidR="006216B3" w:rsidRPr="006216B3" w:rsidRDefault="006216B3" w:rsidP="006216B3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6216B3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216B3">
        <w:rPr>
          <w:rFonts w:ascii="Times New Roman" w:hAnsi="Times New Roman" w:cs="Times New Roman"/>
          <w:sz w:val="24"/>
          <w:szCs w:val="24"/>
        </w:rPr>
        <w:t>"\nThe series is : ")</w:t>
      </w:r>
    </w:p>
    <w:p w14:paraId="1F1D96A2" w14:textId="08FBE223" w:rsidR="006216B3" w:rsidRDefault="006216B3" w:rsidP="006216B3">
      <w:pPr>
        <w:pStyle w:val="NoSpacing"/>
      </w:pPr>
      <w:r w:rsidRPr="006216B3">
        <w:rPr>
          <w:rFonts w:ascii="Times New Roman" w:hAnsi="Times New Roman" w:cs="Times New Roman"/>
          <w:sz w:val="24"/>
          <w:szCs w:val="24"/>
        </w:rPr>
        <w:t>fibo(N)</w:t>
      </w:r>
      <w:r>
        <w:rPr>
          <w:rFonts w:ascii="Times New Roman" w:hAnsi="Times New Roman" w:cs="Times New Roman"/>
          <w:sz w:val="24"/>
          <w:szCs w:val="24"/>
        </w:rPr>
        <w:t> </w:t>
      </w:r>
    </w:p>
    <w:p w14:paraId="4D28964C" w14:textId="77777777" w:rsidR="006216B3" w:rsidRDefault="006216B3" w:rsidP="006216B3">
      <w:pPr>
        <w:pStyle w:val="NoSpacing"/>
      </w:pPr>
      <w:r>
        <w:rPr>
          <w:rFonts w:ascii="Times New Roman" w:hAnsi="Times New Roman" w:cs="Times New Roman"/>
          <w:sz w:val="24"/>
          <w:szCs w:val="24"/>
        </w:rPr>
        <w:t> </w:t>
      </w:r>
    </w:p>
    <w:p w14:paraId="291ACC75" w14:textId="77777777" w:rsidR="006216B3" w:rsidRDefault="006216B3" w:rsidP="006216B3">
      <w:r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04227F19" w14:textId="77777777" w:rsidR="006216B3" w:rsidRDefault="006216B3" w:rsidP="006216B3">
      <w:pPr>
        <w:pStyle w:val="NoSpacing"/>
      </w:pPr>
      <w:r>
        <w:rPr>
          <w:rFonts w:ascii="Times New Roman" w:hAnsi="Times New Roman" w:cs="Times New Roman"/>
          <w:sz w:val="24"/>
          <w:szCs w:val="24"/>
        </w:rPr>
        <w:t> </w:t>
      </w:r>
    </w:p>
    <w:p w14:paraId="3A728659" w14:textId="6840467B" w:rsidR="006216B3" w:rsidRDefault="006216B3" w:rsidP="006216B3">
      <w:pPr>
        <w:pStyle w:val="NoSpacing"/>
      </w:pPr>
      <w:r w:rsidRPr="006216B3">
        <w:rPr>
          <w:noProof/>
        </w:rPr>
        <w:drawing>
          <wp:inline distT="0" distB="0" distL="0" distR="0" wp14:anchorId="5779F744" wp14:editId="7D0FC0F8">
            <wp:extent cx="4298052" cy="1257409"/>
            <wp:effectExtent l="0" t="0" r="762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8052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CD206" w14:textId="4FEE76A2" w:rsidR="0097511F" w:rsidRDefault="0097511F" w:rsidP="006216B3">
      <w:pPr>
        <w:pStyle w:val="NoSpacing"/>
      </w:pPr>
    </w:p>
    <w:p w14:paraId="0A49FC99" w14:textId="746BC082" w:rsidR="00F53E15" w:rsidRDefault="00F53E15">
      <w:pPr>
        <w:spacing w:after="200" w:line="276" w:lineRule="auto"/>
      </w:pPr>
      <w:r>
        <w:br w:type="page"/>
      </w:r>
    </w:p>
    <w:p w14:paraId="5591EDA5" w14:textId="521C5C5E" w:rsidR="00F53E15" w:rsidRDefault="00F53E15" w:rsidP="00F53E15">
      <w:pPr>
        <w:jc w:val="center"/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PRACTICAL 1.9</w:t>
      </w:r>
    </w:p>
    <w:p w14:paraId="5A56A4E9" w14:textId="094A911C" w:rsidR="00F53E15" w:rsidRDefault="00F53E15" w:rsidP="00F53E15">
      <w:pPr>
        <w:pStyle w:val="Heading1"/>
      </w:pPr>
      <w:r>
        <w:rPr>
          <w:sz w:val="28"/>
          <w:szCs w:val="28"/>
        </w:rPr>
        <w:t xml:space="preserve">AIM: </w:t>
      </w:r>
      <w:r w:rsidRPr="00F53E15">
        <w:rPr>
          <w:color w:val="24292E"/>
          <w:sz w:val="28"/>
          <w:szCs w:val="28"/>
        </w:rPr>
        <w:t>Give the output of following Python code:</w:t>
      </w:r>
    </w:p>
    <w:p w14:paraId="39243078" w14:textId="626D8665" w:rsidR="00F53E15" w:rsidRPr="00F53E15" w:rsidRDefault="00F53E15" w:rsidP="00F53E1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b/>
          <w:bCs/>
          <w:sz w:val="24"/>
          <w:szCs w:val="24"/>
        </w:rPr>
        <w:t xml:space="preserve">a)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53E15">
        <w:rPr>
          <w:rFonts w:ascii="Times New Roman" w:hAnsi="Times New Roman" w:cs="Times New Roman"/>
          <w:sz w:val="24"/>
          <w:szCs w:val="24"/>
        </w:rPr>
        <w:t>myStr = ‘GTU is the best University’</w:t>
      </w:r>
    </w:p>
    <w:p w14:paraId="3C6438D8" w14:textId="77777777" w:rsidR="00F53E15" w:rsidRPr="00F53E15" w:rsidRDefault="00F53E15" w:rsidP="00F53E15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>print myStr [</w:t>
      </w:r>
      <w:proofErr w:type="gramStart"/>
      <w:r w:rsidRPr="00F53E15">
        <w:rPr>
          <w:rFonts w:ascii="Times New Roman" w:hAnsi="Times New Roman" w:cs="Times New Roman"/>
          <w:sz w:val="24"/>
          <w:szCs w:val="24"/>
        </w:rPr>
        <w:t>15 :</w:t>
      </w:r>
      <w:proofErr w:type="gramEnd"/>
      <w:r w:rsidRPr="00F53E15">
        <w:rPr>
          <w:rFonts w:ascii="Times New Roman" w:hAnsi="Times New Roman" w:cs="Times New Roman"/>
          <w:sz w:val="24"/>
          <w:szCs w:val="24"/>
        </w:rPr>
        <w:t xml:space="preserve"> : 1]</w:t>
      </w:r>
    </w:p>
    <w:p w14:paraId="7ECE37CD" w14:textId="5C93BAD8" w:rsidR="00F53E15" w:rsidRPr="00F53E15" w:rsidRDefault="00F53E15" w:rsidP="00F53E15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>print myStr [-</w:t>
      </w:r>
      <w:proofErr w:type="gramStart"/>
      <w:r w:rsidRPr="00F53E15">
        <w:rPr>
          <w:rFonts w:ascii="Times New Roman" w:hAnsi="Times New Roman" w:cs="Times New Roman"/>
          <w:sz w:val="24"/>
          <w:szCs w:val="24"/>
        </w:rPr>
        <w:t>10 :</w:t>
      </w:r>
      <w:proofErr w:type="gramEnd"/>
      <w:r w:rsidRPr="00F53E15">
        <w:rPr>
          <w:rFonts w:ascii="Times New Roman" w:hAnsi="Times New Roman" w:cs="Times New Roman"/>
          <w:sz w:val="24"/>
          <w:szCs w:val="24"/>
        </w:rPr>
        <w:t xml:space="preserve"> -1 : 2] </w:t>
      </w:r>
    </w:p>
    <w:p w14:paraId="2A73C969" w14:textId="77777777" w:rsidR="00F53E15" w:rsidRDefault="00F53E15" w:rsidP="00F53E15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</w:p>
    <w:p w14:paraId="39F63133" w14:textId="77777777" w:rsidR="00F53E15" w:rsidRDefault="00F53E15" w:rsidP="00F53E15">
      <w:pPr>
        <w:pStyle w:val="NoSpacing"/>
        <w:ind w:firstLine="720"/>
      </w:pPr>
    </w:p>
    <w:p w14:paraId="5F072156" w14:textId="77777777" w:rsidR="00F53E15" w:rsidRDefault="00F53E15" w:rsidP="00F53E15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0383549A" w14:textId="691829C4" w:rsidR="00F53E15" w:rsidRPr="00F53E15" w:rsidRDefault="00F53E15" w:rsidP="00F53E1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 xml:space="preserve"> University</w:t>
      </w:r>
    </w:p>
    <w:p w14:paraId="0A309719" w14:textId="35023292" w:rsidR="00F53E15" w:rsidRDefault="00F53E15" w:rsidP="00F53E1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>Uiest</w:t>
      </w:r>
    </w:p>
    <w:p w14:paraId="305AE9F9" w14:textId="77777777" w:rsidR="00F53E15" w:rsidRPr="00F53E15" w:rsidRDefault="00F53E15" w:rsidP="00F53E1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C522C7" w14:textId="426A7BCE" w:rsidR="0097511F" w:rsidRDefault="0097511F" w:rsidP="006216B3">
      <w:pPr>
        <w:pStyle w:val="NoSpacing"/>
      </w:pPr>
    </w:p>
    <w:p w14:paraId="1AB15316" w14:textId="77777777" w:rsidR="00F53E15" w:rsidRPr="00F53E15" w:rsidRDefault="00F53E15" w:rsidP="00F53E1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F53E15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53E15">
        <w:rPr>
          <w:rFonts w:ascii="Times New Roman" w:hAnsi="Times New Roman" w:cs="Times New Roman"/>
          <w:sz w:val="24"/>
          <w:szCs w:val="24"/>
        </w:rPr>
        <w:t>t = (1, 2, 3, (4</w:t>
      </w:r>
      <w:proofErr w:type="gramStart"/>
      <w:r w:rsidRPr="00F53E15">
        <w:rPr>
          <w:rFonts w:ascii="Times New Roman" w:hAnsi="Times New Roman" w:cs="Times New Roman"/>
          <w:sz w:val="24"/>
          <w:szCs w:val="24"/>
        </w:rPr>
        <w:t>, )</w:t>
      </w:r>
      <w:proofErr w:type="gramEnd"/>
      <w:r w:rsidRPr="00F53E15">
        <w:rPr>
          <w:rFonts w:ascii="Times New Roman" w:hAnsi="Times New Roman" w:cs="Times New Roman"/>
          <w:sz w:val="24"/>
          <w:szCs w:val="24"/>
        </w:rPr>
        <w:t>, [ 5, 6] )</w:t>
      </w:r>
    </w:p>
    <w:p w14:paraId="1FCD31EF" w14:textId="77777777" w:rsidR="00F53E15" w:rsidRPr="00F53E15" w:rsidRDefault="00F53E15" w:rsidP="00F53E1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 xml:space="preserve">print </w:t>
      </w:r>
      <w:proofErr w:type="gramStart"/>
      <w:r w:rsidRPr="00F53E15">
        <w:rPr>
          <w:rFonts w:ascii="Times New Roman" w:hAnsi="Times New Roman" w:cs="Times New Roman"/>
          <w:sz w:val="24"/>
          <w:szCs w:val="24"/>
        </w:rPr>
        <w:t>t[</w:t>
      </w:r>
      <w:proofErr w:type="gramEnd"/>
      <w:r w:rsidRPr="00F53E15">
        <w:rPr>
          <w:rFonts w:ascii="Times New Roman" w:hAnsi="Times New Roman" w:cs="Times New Roman"/>
          <w:sz w:val="24"/>
          <w:szCs w:val="24"/>
        </w:rPr>
        <w:t xml:space="preserve"> 3 ]</w:t>
      </w:r>
    </w:p>
    <w:p w14:paraId="1E01677B" w14:textId="77777777" w:rsidR="00F53E15" w:rsidRPr="00F53E15" w:rsidRDefault="00F53E15" w:rsidP="00F53E1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F53E15">
        <w:rPr>
          <w:rFonts w:ascii="Times New Roman" w:hAnsi="Times New Roman" w:cs="Times New Roman"/>
          <w:sz w:val="24"/>
          <w:szCs w:val="24"/>
        </w:rPr>
        <w:t>t[</w:t>
      </w:r>
      <w:proofErr w:type="gramEnd"/>
      <w:r w:rsidRPr="00F53E15">
        <w:rPr>
          <w:rFonts w:ascii="Times New Roman" w:hAnsi="Times New Roman" w:cs="Times New Roman"/>
          <w:sz w:val="24"/>
          <w:szCs w:val="24"/>
        </w:rPr>
        <w:t>4][0] = 7</w:t>
      </w:r>
    </w:p>
    <w:p w14:paraId="7981618F" w14:textId="36EBA25D" w:rsidR="00F53E15" w:rsidRPr="00F53E15" w:rsidRDefault="00F53E15" w:rsidP="00F53E1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>print t</w:t>
      </w:r>
    </w:p>
    <w:p w14:paraId="7388AD66" w14:textId="77777777" w:rsidR="00F53E15" w:rsidRDefault="00F53E15" w:rsidP="00F53E15">
      <w:pPr>
        <w:pStyle w:val="NoSpacing"/>
        <w:ind w:firstLine="720"/>
      </w:pPr>
    </w:p>
    <w:p w14:paraId="5D710509" w14:textId="77777777" w:rsidR="00F53E15" w:rsidRDefault="00F53E15" w:rsidP="00F53E15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1501B67D" w14:textId="77777777" w:rsidR="00F53E15" w:rsidRPr="00F53E15" w:rsidRDefault="00F53E15" w:rsidP="00F53E1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 xml:space="preserve"> (4,)</w:t>
      </w:r>
    </w:p>
    <w:p w14:paraId="4890B1B3" w14:textId="2ACED49E" w:rsidR="00F53E15" w:rsidRDefault="00F53E15" w:rsidP="00F53E1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>(1, 2, 3, (4,), [7, 6])</w:t>
      </w:r>
    </w:p>
    <w:p w14:paraId="5BBF7F19" w14:textId="77777777" w:rsidR="00F53E15" w:rsidRDefault="00F53E15" w:rsidP="00F53E1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3C2C12" w14:textId="0F73841C" w:rsidR="00F53E15" w:rsidRDefault="00F53E15" w:rsidP="00F53E1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7B051A2" w14:textId="3C980AD6" w:rsidR="00F53E15" w:rsidRPr="00F53E15" w:rsidRDefault="00F53E15" w:rsidP="00F53E1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)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53E15">
        <w:rPr>
          <w:rFonts w:ascii="Times New Roman" w:hAnsi="Times New Roman" w:cs="Times New Roman"/>
          <w:sz w:val="24"/>
          <w:szCs w:val="24"/>
        </w:rPr>
        <w:t>I</w:t>
      </w:r>
      <w:proofErr w:type="gramStart"/>
      <w:r w:rsidRPr="00F53E15">
        <w:rPr>
          <w:rFonts w:ascii="Times New Roman" w:hAnsi="Times New Roman" w:cs="Times New Roman"/>
          <w:sz w:val="24"/>
          <w:szCs w:val="24"/>
        </w:rPr>
        <w:t>=[</w:t>
      </w:r>
      <w:proofErr w:type="gramEnd"/>
      <w:r w:rsidRPr="00F53E15">
        <w:rPr>
          <w:rFonts w:ascii="Times New Roman" w:hAnsi="Times New Roman" w:cs="Times New Roman"/>
          <w:sz w:val="24"/>
          <w:szCs w:val="24"/>
        </w:rPr>
        <w:t>(x, y) for x in [1,2,3]</w:t>
      </w:r>
    </w:p>
    <w:p w14:paraId="5238982E" w14:textId="77777777" w:rsidR="00F53E15" w:rsidRPr="00F53E15" w:rsidRDefault="00F53E15" w:rsidP="00F53E1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 xml:space="preserve">for y in [3,1,4] if </w:t>
      </w:r>
      <w:proofErr w:type="gramStart"/>
      <w:r w:rsidRPr="00F53E15">
        <w:rPr>
          <w:rFonts w:ascii="Times New Roman" w:hAnsi="Times New Roman" w:cs="Times New Roman"/>
          <w:sz w:val="24"/>
          <w:szCs w:val="24"/>
        </w:rPr>
        <w:t>x !</w:t>
      </w:r>
      <w:proofErr w:type="gramEnd"/>
      <w:r w:rsidRPr="00F53E15">
        <w:rPr>
          <w:rFonts w:ascii="Times New Roman" w:hAnsi="Times New Roman" w:cs="Times New Roman"/>
          <w:sz w:val="24"/>
          <w:szCs w:val="24"/>
        </w:rPr>
        <w:t>= y]:</w:t>
      </w:r>
    </w:p>
    <w:p w14:paraId="337ADE32" w14:textId="1F68628B" w:rsidR="00F53E15" w:rsidRPr="00F53E15" w:rsidRDefault="00F53E15" w:rsidP="00F53E15">
      <w:pPr>
        <w:pStyle w:val="NoSpacing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>print I</w:t>
      </w:r>
    </w:p>
    <w:p w14:paraId="0BAAE864" w14:textId="77777777" w:rsidR="00F53E15" w:rsidRDefault="00F53E15" w:rsidP="00F53E15">
      <w:pPr>
        <w:pStyle w:val="NoSpacing"/>
        <w:ind w:firstLine="720"/>
      </w:pPr>
    </w:p>
    <w:p w14:paraId="36A1F359" w14:textId="77777777" w:rsidR="00F53E15" w:rsidRDefault="00F53E15" w:rsidP="00F53E15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537ECEA5" w14:textId="619E04B3" w:rsidR="00F53E15" w:rsidRDefault="00F53E15" w:rsidP="00F53E1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>[(1, 3), (1, 4), (2, 3), (2, 1), (2, 4), (3, 1), (3, 4)]</w:t>
      </w:r>
    </w:p>
    <w:p w14:paraId="0627285D" w14:textId="77777777" w:rsidR="00F53E15" w:rsidRDefault="00F53E15" w:rsidP="00F53E1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DD27575" w14:textId="1DF0E0DF" w:rsidR="00F53E15" w:rsidRDefault="00F53E15" w:rsidP="00F53E1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8E8D2C" w14:textId="77777777" w:rsidR="00F53E15" w:rsidRPr="00F53E15" w:rsidRDefault="00F53E15" w:rsidP="00F53E1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)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F53E15">
        <w:rPr>
          <w:rFonts w:ascii="Times New Roman" w:hAnsi="Times New Roman" w:cs="Times New Roman"/>
          <w:sz w:val="24"/>
          <w:szCs w:val="24"/>
        </w:rPr>
        <w:t>str1 = ‘This is Pyhton’</w:t>
      </w:r>
    </w:p>
    <w:p w14:paraId="1FCAAD60" w14:textId="77777777" w:rsidR="00F53E15" w:rsidRPr="00F53E15" w:rsidRDefault="00F53E15" w:rsidP="00F53E15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 xml:space="preserve">print "Slice of </w:t>
      </w:r>
      <w:proofErr w:type="gramStart"/>
      <w:r w:rsidRPr="00F53E15">
        <w:rPr>
          <w:rFonts w:ascii="Times New Roman" w:hAnsi="Times New Roman" w:cs="Times New Roman"/>
          <w:sz w:val="24"/>
          <w:szCs w:val="24"/>
        </w:rPr>
        <w:t>String :</w:t>
      </w:r>
      <w:proofErr w:type="gramEnd"/>
      <w:r w:rsidRPr="00F53E15">
        <w:rPr>
          <w:rFonts w:ascii="Times New Roman" w:hAnsi="Times New Roman" w:cs="Times New Roman"/>
          <w:sz w:val="24"/>
          <w:szCs w:val="24"/>
        </w:rPr>
        <w:t xml:space="preserve"> ", str1[1 : 4 : 1]</w:t>
      </w:r>
    </w:p>
    <w:p w14:paraId="61CCBBFD" w14:textId="3D69EDED" w:rsidR="00F53E15" w:rsidRPr="00F53E15" w:rsidRDefault="00F53E15" w:rsidP="00F53E15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 xml:space="preserve">print "Slice of </w:t>
      </w:r>
      <w:proofErr w:type="gramStart"/>
      <w:r w:rsidRPr="00F53E15">
        <w:rPr>
          <w:rFonts w:ascii="Times New Roman" w:hAnsi="Times New Roman" w:cs="Times New Roman"/>
          <w:sz w:val="24"/>
          <w:szCs w:val="24"/>
        </w:rPr>
        <w:t>String :</w:t>
      </w:r>
      <w:proofErr w:type="gramEnd"/>
      <w:r w:rsidRPr="00F53E15">
        <w:rPr>
          <w:rFonts w:ascii="Times New Roman" w:hAnsi="Times New Roman" w:cs="Times New Roman"/>
          <w:sz w:val="24"/>
          <w:szCs w:val="24"/>
        </w:rPr>
        <w:t xml:space="preserve"> ", str1[0 : -1 : 2]</w:t>
      </w:r>
    </w:p>
    <w:p w14:paraId="0654C63C" w14:textId="77777777" w:rsidR="00F53E15" w:rsidRDefault="00F53E15" w:rsidP="00F53E15">
      <w:pPr>
        <w:pStyle w:val="NoSpacing"/>
        <w:ind w:firstLine="720"/>
      </w:pPr>
    </w:p>
    <w:p w14:paraId="7D459FCB" w14:textId="77777777" w:rsidR="00F53E15" w:rsidRDefault="00F53E15" w:rsidP="00F53E15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6D6DF129" w14:textId="77777777" w:rsidR="00F53E15" w:rsidRPr="00F53E15" w:rsidRDefault="00F53E15" w:rsidP="00F53E15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3E15">
        <w:rPr>
          <w:rFonts w:ascii="Times New Roman" w:hAnsi="Times New Roman" w:cs="Times New Roman"/>
          <w:sz w:val="24"/>
          <w:szCs w:val="24"/>
        </w:rPr>
        <w:t xml:space="preserve">Slice of </w:t>
      </w:r>
      <w:proofErr w:type="gramStart"/>
      <w:r w:rsidRPr="00F53E15">
        <w:rPr>
          <w:rFonts w:ascii="Times New Roman" w:hAnsi="Times New Roman" w:cs="Times New Roman"/>
          <w:sz w:val="24"/>
          <w:szCs w:val="24"/>
        </w:rPr>
        <w:t>String :</w:t>
      </w:r>
      <w:proofErr w:type="gramEnd"/>
      <w:r w:rsidRPr="00F53E15">
        <w:rPr>
          <w:rFonts w:ascii="Times New Roman" w:hAnsi="Times New Roman" w:cs="Times New Roman"/>
          <w:sz w:val="24"/>
          <w:szCs w:val="24"/>
        </w:rPr>
        <w:t xml:space="preserve">  his</w:t>
      </w:r>
    </w:p>
    <w:p w14:paraId="52C31955" w14:textId="2DC9AC1B" w:rsidR="00F53E15" w:rsidRDefault="00F53E15" w:rsidP="00F53E15">
      <w:pPr>
        <w:pStyle w:val="NoSpacing"/>
        <w:ind w:left="720"/>
      </w:pPr>
      <w:r w:rsidRPr="00F53E15">
        <w:rPr>
          <w:rFonts w:ascii="Times New Roman" w:hAnsi="Times New Roman" w:cs="Times New Roman"/>
          <w:sz w:val="24"/>
          <w:szCs w:val="24"/>
        </w:rPr>
        <w:t xml:space="preserve">Slice of </w:t>
      </w:r>
      <w:proofErr w:type="gramStart"/>
      <w:r w:rsidRPr="00F53E15">
        <w:rPr>
          <w:rFonts w:ascii="Times New Roman" w:hAnsi="Times New Roman" w:cs="Times New Roman"/>
          <w:sz w:val="24"/>
          <w:szCs w:val="24"/>
        </w:rPr>
        <w:t>String :</w:t>
      </w:r>
      <w:proofErr w:type="gramEnd"/>
      <w:r w:rsidRPr="00F53E15">
        <w:rPr>
          <w:rFonts w:ascii="Times New Roman" w:hAnsi="Times New Roman" w:cs="Times New Roman"/>
          <w:sz w:val="24"/>
          <w:szCs w:val="24"/>
        </w:rPr>
        <w:t xml:space="preserve">  Ti sPho</w:t>
      </w:r>
    </w:p>
    <w:p w14:paraId="21AFAE31" w14:textId="77777777" w:rsidR="00F53E15" w:rsidRDefault="00F53E15" w:rsidP="00F53E15">
      <w:pPr>
        <w:pStyle w:val="NoSpacing"/>
      </w:pPr>
      <w:r>
        <w:rPr>
          <w:rFonts w:ascii="Times New Roman" w:hAnsi="Times New Roman" w:cs="Times New Roman"/>
          <w:sz w:val="24"/>
          <w:szCs w:val="24"/>
        </w:rPr>
        <w:t> </w:t>
      </w:r>
    </w:p>
    <w:p w14:paraId="3CEF9CE9" w14:textId="77777777" w:rsidR="00F53E15" w:rsidRDefault="00F53E15" w:rsidP="00F53E15">
      <w:pPr>
        <w:pStyle w:val="NoSpacing"/>
      </w:pPr>
    </w:p>
    <w:p w14:paraId="6B1F890A" w14:textId="2C8A2101" w:rsidR="006216B3" w:rsidRDefault="00F53E15" w:rsidP="006216B3">
      <w:pPr>
        <w:pStyle w:val="NoSpacing"/>
      </w:pPr>
      <w:r>
        <w:rPr>
          <w:rFonts w:ascii="Times New Roman" w:hAnsi="Times New Roman" w:cs="Times New Roman"/>
          <w:sz w:val="24"/>
          <w:szCs w:val="24"/>
        </w:rPr>
        <w:t> </w:t>
      </w:r>
    </w:p>
    <w:p w14:paraId="4156532D" w14:textId="07E1BB3F" w:rsidR="0033668F" w:rsidRPr="00F53E15" w:rsidRDefault="006216B3" w:rsidP="00F53E15">
      <w:pPr>
        <w:pStyle w:val="NoSpacing"/>
      </w:pPr>
      <w:r>
        <w:rPr>
          <w:rFonts w:ascii="Times New Roman" w:hAnsi="Times New Roman" w:cs="Times New Roman"/>
          <w:sz w:val="24"/>
          <w:szCs w:val="24"/>
        </w:rPr>
        <w:t> </w:t>
      </w:r>
    </w:p>
    <w:sectPr w:rsidR="0033668F" w:rsidRPr="00F53E15" w:rsidSect="00CB4667">
      <w:headerReference w:type="even" r:id="rId15"/>
      <w:headerReference w:type="default" r:id="rId16"/>
      <w:headerReference w:type="first" r:id="rId17"/>
      <w:pgSz w:w="12240" w:h="15840"/>
      <w:pgMar w:top="1440" w:right="1440" w:bottom="14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B267D9" w14:textId="77777777" w:rsidR="009E71D5" w:rsidRDefault="009E71D5" w:rsidP="00CB4667">
      <w:pPr>
        <w:spacing w:after="0" w:line="240" w:lineRule="auto"/>
      </w:pPr>
      <w:r>
        <w:separator/>
      </w:r>
    </w:p>
  </w:endnote>
  <w:endnote w:type="continuationSeparator" w:id="0">
    <w:p w14:paraId="4506CDE5" w14:textId="77777777" w:rsidR="009E71D5" w:rsidRDefault="009E71D5" w:rsidP="00CB46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834CD2" w14:textId="77777777" w:rsidR="009E71D5" w:rsidRDefault="009E71D5" w:rsidP="00CB4667">
      <w:pPr>
        <w:spacing w:after="0" w:line="240" w:lineRule="auto"/>
      </w:pPr>
      <w:r>
        <w:separator/>
      </w:r>
    </w:p>
  </w:footnote>
  <w:footnote w:type="continuationSeparator" w:id="0">
    <w:p w14:paraId="692DE6C7" w14:textId="77777777" w:rsidR="009E71D5" w:rsidRDefault="009E71D5" w:rsidP="00CB46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1BE3B" w14:textId="77777777" w:rsidR="00FC3F84" w:rsidRDefault="009E71D5">
    <w:pPr>
      <w:pStyle w:val="Header"/>
    </w:pPr>
    <w:r>
      <w:rPr>
        <w:noProof/>
      </w:rPr>
      <w:pict w14:anchorId="1D4F735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7118344" o:spid="_x0000_s2050" type="#_x0000_t136" style="position:absolute;margin-left:0;margin-top:0;width:599.85pt;height:5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COMP. SCI. &amp; ENGG.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93423B" w14:textId="3A1DE4C1" w:rsidR="00FC3F84" w:rsidRPr="00CB4667" w:rsidRDefault="009E71D5">
    <w:pPr>
      <w:pStyle w:val="Header"/>
      <w:rPr>
        <w:rFonts w:ascii="Times New Roman" w:hAnsi="Times New Roman" w:cs="Times New Roman"/>
        <w:sz w:val="24"/>
        <w:szCs w:val="24"/>
      </w:rPr>
    </w:pPr>
    <w:r>
      <w:rPr>
        <w:noProof/>
      </w:rPr>
      <w:pict w14:anchorId="0C07DF0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7118345" o:spid="_x0000_s2051" type="#_x0000_t136" style="position:absolute;margin-left:0;margin-top:0;width:599.85pt;height:5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COMP. SCI. &amp; ENGG."/>
          <w10:wrap anchorx="margin" anchory="margin"/>
        </v:shape>
      </w:pict>
    </w:r>
    <w:r w:rsidR="00FC3F84">
      <w:tab/>
    </w:r>
    <w:r w:rsidR="00FC3F84">
      <w:tab/>
    </w:r>
    <w:r w:rsidR="00FC3F84" w:rsidRPr="00CB4667">
      <w:rPr>
        <w:rFonts w:ascii="Times New Roman" w:hAnsi="Times New Roman" w:cs="Times New Roman"/>
        <w:sz w:val="24"/>
        <w:szCs w:val="24"/>
      </w:rPr>
      <w:t>PEN: 17084010701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51A786" w14:textId="77777777" w:rsidR="00FC3F84" w:rsidRDefault="009E71D5">
    <w:pPr>
      <w:pStyle w:val="Header"/>
    </w:pPr>
    <w:r>
      <w:rPr>
        <w:noProof/>
      </w:rPr>
      <w:pict w14:anchorId="2503683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67118343" o:spid="_x0000_s2049" type="#_x0000_t136" style="position:absolute;margin-left:0;margin-top:0;width:599.85pt;height:5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COMP. SCI. &amp; ENGG.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83740"/>
    <w:multiLevelType w:val="hybridMultilevel"/>
    <w:tmpl w:val="A9F82816"/>
    <w:lvl w:ilvl="0" w:tplc="2D961A2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B1668C"/>
    <w:multiLevelType w:val="hybridMultilevel"/>
    <w:tmpl w:val="C7B64EDA"/>
    <w:lvl w:ilvl="0" w:tplc="2D961A2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959DC"/>
    <w:multiLevelType w:val="hybridMultilevel"/>
    <w:tmpl w:val="0D9EAAC6"/>
    <w:lvl w:ilvl="0" w:tplc="2D961A2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8466A"/>
    <w:multiLevelType w:val="hybridMultilevel"/>
    <w:tmpl w:val="132E3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zMAICYwMLS0sDIyUdpeDU4uLM/DyQAkPDWgCfHvBzLQAAAA=="/>
  </w:docVars>
  <w:rsids>
    <w:rsidRoot w:val="00CB4667"/>
    <w:rsid w:val="00073E25"/>
    <w:rsid w:val="00104A2D"/>
    <w:rsid w:val="00177EED"/>
    <w:rsid w:val="002340D1"/>
    <w:rsid w:val="00263B0B"/>
    <w:rsid w:val="0028790B"/>
    <w:rsid w:val="002A271E"/>
    <w:rsid w:val="002B3C6E"/>
    <w:rsid w:val="002F13D6"/>
    <w:rsid w:val="00300567"/>
    <w:rsid w:val="0033668F"/>
    <w:rsid w:val="00343357"/>
    <w:rsid w:val="0034690C"/>
    <w:rsid w:val="00370F69"/>
    <w:rsid w:val="0038545C"/>
    <w:rsid w:val="00396C56"/>
    <w:rsid w:val="00396D2E"/>
    <w:rsid w:val="003A2070"/>
    <w:rsid w:val="003A4ADB"/>
    <w:rsid w:val="003A5A7B"/>
    <w:rsid w:val="00430F3F"/>
    <w:rsid w:val="00431914"/>
    <w:rsid w:val="004B059B"/>
    <w:rsid w:val="004E54AC"/>
    <w:rsid w:val="00531A58"/>
    <w:rsid w:val="00534BE0"/>
    <w:rsid w:val="005452F7"/>
    <w:rsid w:val="00573D12"/>
    <w:rsid w:val="006216B3"/>
    <w:rsid w:val="006E1C9F"/>
    <w:rsid w:val="00771865"/>
    <w:rsid w:val="007F377D"/>
    <w:rsid w:val="007F51C8"/>
    <w:rsid w:val="00810AA2"/>
    <w:rsid w:val="00863AAA"/>
    <w:rsid w:val="0088639F"/>
    <w:rsid w:val="008A09E6"/>
    <w:rsid w:val="00933F3A"/>
    <w:rsid w:val="0097511F"/>
    <w:rsid w:val="009A7409"/>
    <w:rsid w:val="009B1027"/>
    <w:rsid w:val="009D3698"/>
    <w:rsid w:val="009E71D5"/>
    <w:rsid w:val="009F70BB"/>
    <w:rsid w:val="00A219B5"/>
    <w:rsid w:val="00A519A6"/>
    <w:rsid w:val="00A85896"/>
    <w:rsid w:val="00A90246"/>
    <w:rsid w:val="00AD1DC5"/>
    <w:rsid w:val="00AE3B43"/>
    <w:rsid w:val="00B743C4"/>
    <w:rsid w:val="00BD4E6A"/>
    <w:rsid w:val="00CB4667"/>
    <w:rsid w:val="00CF20E5"/>
    <w:rsid w:val="00CF4E5A"/>
    <w:rsid w:val="00CF703A"/>
    <w:rsid w:val="00D0082A"/>
    <w:rsid w:val="00D60D13"/>
    <w:rsid w:val="00D6387B"/>
    <w:rsid w:val="00D8137E"/>
    <w:rsid w:val="00DF4C77"/>
    <w:rsid w:val="00E2656B"/>
    <w:rsid w:val="00E3404A"/>
    <w:rsid w:val="00E76DF0"/>
    <w:rsid w:val="00E963DF"/>
    <w:rsid w:val="00EB7557"/>
    <w:rsid w:val="00EF5585"/>
    <w:rsid w:val="00F53E15"/>
    <w:rsid w:val="00F6582D"/>
    <w:rsid w:val="00F67DCB"/>
    <w:rsid w:val="00F7448D"/>
    <w:rsid w:val="00F93B26"/>
    <w:rsid w:val="00FA4154"/>
    <w:rsid w:val="00FC3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1210951"/>
  <w15:docId w15:val="{0AF74A72-346E-4ACE-8DB6-F836D4DE8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E15"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CB466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4667"/>
  </w:style>
  <w:style w:type="paragraph" w:styleId="Footer">
    <w:name w:val="footer"/>
    <w:basedOn w:val="Normal"/>
    <w:link w:val="FooterChar"/>
    <w:uiPriority w:val="99"/>
    <w:unhideWhenUsed/>
    <w:rsid w:val="00CB4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4667"/>
  </w:style>
  <w:style w:type="character" w:customStyle="1" w:styleId="Heading1Char">
    <w:name w:val="Heading 1 Char"/>
    <w:basedOn w:val="DefaultParagraphFont"/>
    <w:link w:val="Heading1"/>
    <w:uiPriority w:val="9"/>
    <w:rsid w:val="00CB466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46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66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B059B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7F51C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58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33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11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aj gandhi</cp:lastModifiedBy>
  <cp:revision>39</cp:revision>
  <cp:lastPrinted>2020-07-08T12:02:00Z</cp:lastPrinted>
  <dcterms:created xsi:type="dcterms:W3CDTF">2020-07-21T09:25:00Z</dcterms:created>
  <dcterms:modified xsi:type="dcterms:W3CDTF">2020-12-28T10:42:00Z</dcterms:modified>
</cp:coreProperties>
</file>